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1800"/>
        <w:gridCol w:w="5400"/>
      </w:tblGrid>
      <w:tr w:rsidR="008A79A7" w:rsidRPr="004112C4" w14:paraId="735D9586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6B35A02B" w14:textId="6398D6E3" w:rsidR="008A79A7" w:rsidRPr="004112C4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4112C4">
              <w:rPr>
                <w:rFonts w:ascii="Arial Rounded MT Bold" w:hAnsi="Arial Rounded MT Bold"/>
                <w:sz w:val="28"/>
                <w:szCs w:val="28"/>
              </w:rPr>
              <w:t>Name</w:t>
            </w:r>
          </w:p>
        </w:tc>
        <w:tc>
          <w:tcPr>
            <w:tcW w:w="5400" w:type="dxa"/>
            <w:vAlign w:val="center"/>
          </w:tcPr>
          <w:p w14:paraId="034E714F" w14:textId="77777777" w:rsidR="008A79A7" w:rsidRPr="004112C4" w:rsidRDefault="008A79A7" w:rsidP="008A79A7">
            <w:pPr>
              <w:rPr>
                <w:rFonts w:ascii="Arial Rounded MT Bold" w:hAnsi="Arial Rounded MT Bold"/>
              </w:rPr>
            </w:pPr>
          </w:p>
        </w:tc>
      </w:tr>
      <w:tr w:rsidR="008A79A7" w:rsidRPr="004112C4" w14:paraId="2619CB30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683E2DDD" w14:textId="46DB4A12" w:rsidR="008A79A7" w:rsidRPr="004112C4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4112C4">
              <w:rPr>
                <w:rFonts w:ascii="Arial Rounded MT Bold" w:hAnsi="Arial Rounded MT Bold"/>
                <w:sz w:val="28"/>
                <w:szCs w:val="28"/>
              </w:rPr>
              <w:t>Class</w:t>
            </w:r>
          </w:p>
        </w:tc>
        <w:tc>
          <w:tcPr>
            <w:tcW w:w="5400" w:type="dxa"/>
            <w:vAlign w:val="center"/>
          </w:tcPr>
          <w:p w14:paraId="347275B1" w14:textId="77777777" w:rsidR="008A79A7" w:rsidRPr="004112C4" w:rsidRDefault="008A79A7" w:rsidP="008A79A7">
            <w:pPr>
              <w:rPr>
                <w:rFonts w:ascii="Arial Rounded MT Bold" w:hAnsi="Arial Rounded MT Bold"/>
              </w:rPr>
            </w:pPr>
          </w:p>
        </w:tc>
      </w:tr>
      <w:tr w:rsidR="008A79A7" w:rsidRPr="004112C4" w14:paraId="46E6F5E5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4694B9A4" w14:textId="2F690565" w:rsidR="008A79A7" w:rsidRPr="004112C4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4112C4">
              <w:rPr>
                <w:rFonts w:ascii="Arial Rounded MT Bold" w:hAnsi="Arial Rounded MT Bold"/>
                <w:sz w:val="28"/>
                <w:szCs w:val="28"/>
              </w:rPr>
              <w:t>Date</w:t>
            </w:r>
          </w:p>
        </w:tc>
        <w:tc>
          <w:tcPr>
            <w:tcW w:w="5400" w:type="dxa"/>
            <w:vAlign w:val="center"/>
          </w:tcPr>
          <w:p w14:paraId="52A2B42D" w14:textId="77777777" w:rsidR="008A79A7" w:rsidRPr="004112C4" w:rsidRDefault="008A79A7" w:rsidP="008A79A7">
            <w:pPr>
              <w:rPr>
                <w:rFonts w:ascii="Arial Rounded MT Bold" w:hAnsi="Arial Rounded MT Bold"/>
              </w:rPr>
            </w:pPr>
          </w:p>
        </w:tc>
      </w:tr>
    </w:tbl>
    <w:p w14:paraId="119FB920" w14:textId="2EC598AA" w:rsidR="00A17F4C" w:rsidRPr="00ED75B8" w:rsidRDefault="00FC09DA" w:rsidP="00A17F4C">
      <w:pPr>
        <w:jc w:val="center"/>
        <w:rPr>
          <w:rFonts w:ascii="Arial Rounded MT Bold" w:hAnsi="Arial Rounded MT Bold"/>
          <w:sz w:val="44"/>
          <w:szCs w:val="26"/>
          <w:u w:val="single"/>
        </w:rPr>
      </w:pPr>
      <w:r w:rsidRPr="00ED75B8">
        <w:rPr>
          <w:rFonts w:ascii="Arial Rounded MT Bold" w:hAnsi="Arial Rounded MT Bold"/>
          <w:sz w:val="44"/>
          <w:szCs w:val="26"/>
          <w:u w:val="single"/>
        </w:rPr>
        <w:t xml:space="preserve">Chapter </w:t>
      </w:r>
      <w:r w:rsidR="00043639" w:rsidRPr="00ED75B8">
        <w:rPr>
          <w:rFonts w:ascii="Arial Rounded MT Bold" w:hAnsi="Arial Rounded MT Bold"/>
          <w:sz w:val="44"/>
          <w:szCs w:val="26"/>
          <w:u w:val="single"/>
        </w:rPr>
        <w:t>4</w:t>
      </w:r>
    </w:p>
    <w:p w14:paraId="76F3D112" w14:textId="5C0F80B1" w:rsidR="008A79A7" w:rsidRPr="00ED75B8" w:rsidRDefault="00451394" w:rsidP="00A17F4C">
      <w:pPr>
        <w:jc w:val="center"/>
        <w:rPr>
          <w:rFonts w:ascii="Arial Rounded MT Bold" w:hAnsi="Arial Rounded MT Bold"/>
          <w:sz w:val="38"/>
          <w:szCs w:val="20"/>
          <w:u w:val="single"/>
        </w:rPr>
      </w:pPr>
      <w:r w:rsidRPr="00ED75B8">
        <w:rPr>
          <w:rFonts w:ascii="Arial Rounded MT Bold" w:hAnsi="Arial Rounded MT Bold"/>
          <w:sz w:val="38"/>
          <w:szCs w:val="20"/>
          <w:u w:val="single"/>
        </w:rPr>
        <w:t>Networks and the effects of using them</w:t>
      </w:r>
    </w:p>
    <w:p w14:paraId="3B04B6F6" w14:textId="59C8E2FC" w:rsidR="008A79A7" w:rsidRPr="004112C4" w:rsidRDefault="009D70B1" w:rsidP="00A17F4C">
      <w:pPr>
        <w:jc w:val="center"/>
        <w:rPr>
          <w:rFonts w:ascii="Arial Rounded MT Bold" w:hAnsi="Arial Rounded MT Bold"/>
          <w:sz w:val="40"/>
          <w:u w:val="single"/>
        </w:rPr>
      </w:pPr>
      <w:r w:rsidRPr="00F57118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4D8BC59" wp14:editId="6AACA4D9">
            <wp:extent cx="1274418" cy="1485900"/>
            <wp:effectExtent l="0" t="0" r="2540" b="0"/>
            <wp:docPr id="10" name="Picture 10" descr="/var/folders/9q/75gbf8sn1833ckx5bkcn96q80000gn/T/com.microsoft.Word/WebArchiveCopyPasteTempFiles/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9q/75gbf8sn1833ckx5bkcn96q80000gn/T/com.microsoft.Word/WebArchiveCopyPasteTempFiles/Z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89" r="24925"/>
                    <a:stretch/>
                  </pic:blipFill>
                  <pic:spPr bwMode="auto">
                    <a:xfrm>
                      <a:off x="0" y="0"/>
                      <a:ext cx="1284299" cy="149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64207" w14:textId="62010D77" w:rsidR="008C2743" w:rsidRPr="004112C4" w:rsidRDefault="00220CDF" w:rsidP="007B02F2">
      <w:pPr>
        <w:pBdr>
          <w:bottom w:val="single" w:sz="6" w:space="1" w:color="auto"/>
        </w:pBdr>
        <w:rPr>
          <w:rFonts w:ascii="Arial Rounded MT Bold" w:hAnsi="Arial Rounded MT Bold"/>
          <w:sz w:val="28"/>
        </w:rPr>
      </w:pPr>
      <w:r>
        <w:rPr>
          <w:rFonts w:ascii="Arial Rounded MT Bold" w:hAnsi="Arial Rounded MT Bold"/>
          <w:sz w:val="28"/>
        </w:rPr>
        <w:t>4.1</w:t>
      </w:r>
      <w:r w:rsidR="00AD3B5C">
        <w:rPr>
          <w:rFonts w:ascii="Arial Rounded MT Bold" w:hAnsi="Arial Rounded MT Bold"/>
          <w:sz w:val="28"/>
        </w:rPr>
        <w:t>.3</w:t>
      </w:r>
      <w:r>
        <w:rPr>
          <w:rFonts w:ascii="Arial Rounded MT Bold" w:hAnsi="Arial Rounded MT Bold"/>
          <w:sz w:val="28"/>
        </w:rPr>
        <w:t xml:space="preserve"> </w:t>
      </w:r>
      <w:r w:rsidR="00ED75B8">
        <w:rPr>
          <w:rFonts w:ascii="Arial Rounded MT Bold" w:hAnsi="Arial Rounded MT Bold"/>
          <w:sz w:val="28"/>
        </w:rPr>
        <w:t>Bluetooth, Wi-Fi and Network Types</w:t>
      </w:r>
    </w:p>
    <w:p w14:paraId="1AF30D0E" w14:textId="77777777" w:rsidR="008C2743" w:rsidRPr="004112C4" w:rsidRDefault="008C2743" w:rsidP="004B5760">
      <w:pPr>
        <w:pBdr>
          <w:bottom w:val="single" w:sz="6" w:space="1" w:color="auto"/>
        </w:pBdr>
        <w:jc w:val="center"/>
        <w:rPr>
          <w:rFonts w:ascii="Arial Rounded MT Bold" w:hAnsi="Arial Rounded MT Bold"/>
          <w:sz w:val="10"/>
        </w:rPr>
      </w:pPr>
    </w:p>
    <w:p w14:paraId="5D8A69B9" w14:textId="743BA036" w:rsidR="008C2743" w:rsidRPr="004112C4" w:rsidRDefault="00DB1544" w:rsidP="004B5760">
      <w:pPr>
        <w:jc w:val="center"/>
        <w:rPr>
          <w:rFonts w:ascii="Arial Rounded MT Bold" w:hAnsi="Arial Rounded MT Bold"/>
          <w:sz w:val="6"/>
        </w:rPr>
      </w:pPr>
      <w:r>
        <w:rPr>
          <w:rFonts w:ascii="Arial Rounded MT Bold" w:hAnsi="Arial Rounded MT Bold"/>
          <w:sz w:val="6"/>
        </w:rPr>
        <w:tab/>
      </w:r>
    </w:p>
    <w:p w14:paraId="4E337CF7" w14:textId="31601BE4" w:rsidR="000274F3" w:rsidRPr="004112C4" w:rsidRDefault="008C2743" w:rsidP="007B02F2">
      <w:pPr>
        <w:shd w:val="clear" w:color="auto" w:fill="FFFFFF" w:themeFill="background1"/>
        <w:rPr>
          <w:rFonts w:ascii="Arial Rounded MT Bold" w:hAnsi="Arial Rounded MT Bold"/>
          <w:szCs w:val="24"/>
        </w:rPr>
      </w:pPr>
      <w:r w:rsidRPr="004112C4">
        <w:rPr>
          <w:rFonts w:ascii="Arial Rounded MT Bold" w:hAnsi="Arial Rounded MT Bold"/>
          <w:b/>
          <w:szCs w:val="24"/>
          <w:u w:val="single"/>
        </w:rPr>
        <w:t>What the syllabus says you need to know:</w:t>
      </w:r>
    </w:p>
    <w:p w14:paraId="72F968BA" w14:textId="77777777" w:rsidR="00ED75B8" w:rsidRDefault="00ED75B8" w:rsidP="00ED75B8">
      <w:pPr>
        <w:pStyle w:val="ListParagraph"/>
        <w:numPr>
          <w:ilvl w:val="0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understand the use of WiFi and Bluetooth in networks</w:t>
      </w:r>
    </w:p>
    <w:p w14:paraId="1BCDD416" w14:textId="568CCF4C" w:rsidR="00ED75B8" w:rsidRP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describe how computers can use WiFi and Bluetooth to connect to a network</w:t>
      </w:r>
    </w:p>
    <w:p w14:paraId="1A53414A" w14:textId="77777777" w:rsidR="00ED75B8" w:rsidRDefault="00ED75B8" w:rsidP="00ED75B8">
      <w:pPr>
        <w:pStyle w:val="ListParagraph"/>
        <w:numPr>
          <w:ilvl w:val="0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understand how to set up and configure a small network, including: access to the internet, the use of a</w:t>
      </w:r>
      <w:r>
        <w:rPr>
          <w:rFonts w:ascii="Arial Rounded MT Bold" w:hAnsi="Arial Rounded MT Bold" w:cs="BlissPro-Light"/>
          <w:color w:val="000000"/>
        </w:rPr>
        <w:t xml:space="preserve"> </w:t>
      </w:r>
      <w:r w:rsidRPr="00ED75B8">
        <w:rPr>
          <w:rFonts w:ascii="Arial Rounded MT Bold" w:hAnsi="Arial Rounded MT Bold" w:cs="BlissPro-Light"/>
          <w:color w:val="000000"/>
        </w:rPr>
        <w:t>browser, the use of email, access to an Internet Service Provider (ISP)</w:t>
      </w:r>
    </w:p>
    <w:p w14:paraId="362688A4" w14:textId="77777777" w:rsidR="00ED75B8" w:rsidRDefault="00ED75B8" w:rsidP="00ED75B8">
      <w:pPr>
        <w:pStyle w:val="ListParagraph"/>
        <w:numPr>
          <w:ilvl w:val="0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understand the characteristics and purpose of common network environments, such as intranets and the internet</w:t>
      </w:r>
    </w:p>
    <w:p w14:paraId="08C62725" w14:textId="77777777" w:rsid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describe the differences between an intranet and the internet</w:t>
      </w:r>
    </w:p>
    <w:p w14:paraId="2B8EFD39" w14:textId="77777777" w:rsid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explain the purpose of an intranet and how that differs from the purpose of the internet</w:t>
      </w:r>
    </w:p>
    <w:p w14:paraId="7FE7728A" w14:textId="77777777" w:rsid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describe the uses of an intranet</w:t>
      </w:r>
      <w:r>
        <w:rPr>
          <w:rFonts w:ascii="Arial Rounded MT Bold" w:hAnsi="Arial Rounded MT Bold" w:cs="BlissPro-Light"/>
          <w:color w:val="000000"/>
        </w:rPr>
        <w:t xml:space="preserve"> and internet</w:t>
      </w:r>
    </w:p>
    <w:p w14:paraId="2C026262" w14:textId="77777777" w:rsid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define the terms Local Area Network (LAN), Wireless Local Area Network (WLAN) and Wide Area</w:t>
      </w:r>
      <w:r>
        <w:rPr>
          <w:rFonts w:ascii="Arial Rounded MT Bold" w:hAnsi="Arial Rounded MT Bold" w:cs="BlissPro-Light"/>
          <w:color w:val="000000"/>
        </w:rPr>
        <w:t xml:space="preserve"> </w:t>
      </w:r>
      <w:r w:rsidRPr="00ED75B8">
        <w:rPr>
          <w:rFonts w:ascii="Arial Rounded MT Bold" w:hAnsi="Arial Rounded MT Bold" w:cs="BlissPro-Light"/>
          <w:color w:val="000000"/>
        </w:rPr>
        <w:t>Network (WAN)</w:t>
      </w:r>
    </w:p>
    <w:p w14:paraId="63312DDE" w14:textId="5749244C" w:rsidR="00ED75B8" w:rsidRPr="00ED75B8" w:rsidRDefault="00ED75B8" w:rsidP="00ED75B8">
      <w:pPr>
        <w:pStyle w:val="ListParagraph"/>
        <w:numPr>
          <w:ilvl w:val="1"/>
          <w:numId w:val="16"/>
        </w:numPr>
        <w:rPr>
          <w:rFonts w:ascii="Arial Rounded MT Bold" w:hAnsi="Arial Rounded MT Bold" w:cs="BlissPro-Light"/>
          <w:color w:val="000000"/>
        </w:rPr>
      </w:pPr>
      <w:r w:rsidRPr="00ED75B8">
        <w:rPr>
          <w:rFonts w:ascii="Arial Rounded MT Bold" w:hAnsi="Arial Rounded MT Bold" w:cs="BlissPro-Light"/>
          <w:color w:val="000000"/>
        </w:rPr>
        <w:t>describe the differences between a LAN, a WLAN and a WAN</w:t>
      </w:r>
    </w:p>
    <w:p w14:paraId="3227878C" w14:textId="77777777" w:rsidR="00ED75B8" w:rsidRPr="00ED75B8" w:rsidRDefault="00ED75B8" w:rsidP="00ED75B8">
      <w:pPr>
        <w:pStyle w:val="ListParagraph"/>
        <w:numPr>
          <w:ilvl w:val="0"/>
          <w:numId w:val="16"/>
        </w:numPr>
        <w:rPr>
          <w:rFonts w:ascii="Arial Rounded MT Bold" w:hAnsi="Arial Rounded MT Bold"/>
          <w:b/>
          <w:szCs w:val="24"/>
          <w:u w:val="single"/>
        </w:rPr>
      </w:pPr>
      <w:r w:rsidRPr="00ED75B8">
        <w:rPr>
          <w:rFonts w:ascii="Arial Rounded MT Bold" w:hAnsi="Arial Rounded MT Bold" w:cs="BlissPro-Light"/>
          <w:color w:val="000000"/>
        </w:rPr>
        <w:t>understand the advantages and disadvantages of using different types of computer to access the internet</w:t>
      </w:r>
    </w:p>
    <w:p w14:paraId="53B37684" w14:textId="30D68E8D" w:rsidR="000274F3" w:rsidRPr="00ED75B8" w:rsidRDefault="00A17F4C" w:rsidP="00ED75B8">
      <w:pPr>
        <w:pStyle w:val="ListParagraph"/>
        <w:numPr>
          <w:ilvl w:val="0"/>
          <w:numId w:val="16"/>
        </w:numPr>
        <w:rPr>
          <w:rFonts w:ascii="Arial Rounded MT Bold" w:hAnsi="Arial Rounded MT Bold"/>
          <w:b/>
          <w:szCs w:val="24"/>
          <w:u w:val="single"/>
        </w:rPr>
      </w:pPr>
      <w:r w:rsidRPr="00ED75B8">
        <w:rPr>
          <w:rFonts w:ascii="Arial Rounded MT Bold" w:hAnsi="Arial Rounded MT Bold"/>
          <w:b/>
          <w:szCs w:val="24"/>
          <w:u w:val="single"/>
        </w:rPr>
        <w:t>Lesson Objectives:</w:t>
      </w:r>
    </w:p>
    <w:tbl>
      <w:tblPr>
        <w:tblStyle w:val="TableGrid"/>
        <w:tblW w:w="1048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88"/>
      </w:tblGrid>
      <w:tr w:rsidR="00A17F4C" w:rsidRPr="004112C4" w14:paraId="73AD1832" w14:textId="77777777" w:rsidTr="008A79A7">
        <w:trPr>
          <w:trHeight w:val="303"/>
        </w:trPr>
        <w:tc>
          <w:tcPr>
            <w:tcW w:w="10488" w:type="dxa"/>
          </w:tcPr>
          <w:p w14:paraId="7FEE4A80" w14:textId="47E0004F" w:rsidR="00A17F4C" w:rsidRPr="004112C4" w:rsidRDefault="00591D72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  <w:r w:rsidRPr="00591D72">
              <w:rPr>
                <w:rFonts w:ascii="Arial Rounded MT Bold" w:hAnsi="Arial Rounded MT Bold"/>
                <w:sz w:val="24"/>
                <w:szCs w:val="24"/>
              </w:rPr>
              <w:t>Describe the difference between Wi-Fi &amp; Bluetooth</w:t>
            </w:r>
          </w:p>
        </w:tc>
      </w:tr>
      <w:tr w:rsidR="00A17F4C" w:rsidRPr="004112C4" w14:paraId="7F4B63A3" w14:textId="77777777" w:rsidTr="008A79A7">
        <w:trPr>
          <w:trHeight w:val="303"/>
        </w:trPr>
        <w:tc>
          <w:tcPr>
            <w:tcW w:w="10488" w:type="dxa"/>
          </w:tcPr>
          <w:p w14:paraId="52862522" w14:textId="7E8D73A1" w:rsidR="00A17F4C" w:rsidRPr="004112C4" w:rsidRDefault="00591D72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  <w:r w:rsidRPr="00591D72">
              <w:rPr>
                <w:rFonts w:ascii="Arial Rounded MT Bold" w:hAnsi="Arial Rounded MT Bold"/>
                <w:sz w:val="24"/>
                <w:szCs w:val="24"/>
              </w:rPr>
              <w:t>Compare why you would use Bluetooth or Wi-Fi</w:t>
            </w:r>
          </w:p>
        </w:tc>
      </w:tr>
      <w:tr w:rsidR="00A17F4C" w:rsidRPr="004112C4" w14:paraId="7C7616B0" w14:textId="77777777" w:rsidTr="008A79A7">
        <w:trPr>
          <w:trHeight w:val="320"/>
        </w:trPr>
        <w:tc>
          <w:tcPr>
            <w:tcW w:w="10488" w:type="dxa"/>
          </w:tcPr>
          <w:p w14:paraId="0A3A5FB3" w14:textId="1D5DD100" w:rsidR="00A17F4C" w:rsidRPr="004112C4" w:rsidRDefault="003B7824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  <w:r w:rsidRPr="003B7824">
              <w:rPr>
                <w:rFonts w:ascii="Arial Rounded MT Bold" w:hAnsi="Arial Rounded MT Bold"/>
                <w:sz w:val="24"/>
                <w:szCs w:val="24"/>
              </w:rPr>
              <w:t>Identify different types of networks and their uses</w:t>
            </w:r>
          </w:p>
        </w:tc>
      </w:tr>
    </w:tbl>
    <w:p w14:paraId="796742E1" w14:textId="2E887AC8" w:rsidR="008A79A7" w:rsidRPr="004112C4" w:rsidRDefault="008A79A7" w:rsidP="00E7287F">
      <w:pPr>
        <w:rPr>
          <w:rFonts w:ascii="Arial Rounded MT Bold" w:hAnsi="Arial Rounded MT Bold"/>
          <w:sz w:val="24"/>
          <w:szCs w:val="96"/>
        </w:rPr>
      </w:pPr>
    </w:p>
    <w:p w14:paraId="0A4FFB46" w14:textId="77690E3F" w:rsidR="006C019A" w:rsidRPr="004112C4" w:rsidRDefault="006C019A" w:rsidP="00E7287F">
      <w:pPr>
        <w:rPr>
          <w:rFonts w:ascii="Arial Rounded MT Bold" w:hAnsi="Arial Rounded MT Bold"/>
          <w:b/>
          <w:bCs/>
          <w:szCs w:val="72"/>
        </w:rPr>
      </w:pPr>
      <w:r w:rsidRPr="004112C4">
        <w:rPr>
          <w:rFonts w:ascii="Arial Rounded MT Bold" w:hAnsi="Arial Rounded MT Bold"/>
          <w:b/>
          <w:bCs/>
          <w:szCs w:val="72"/>
        </w:rPr>
        <w:t>Useful links</w:t>
      </w:r>
      <w:r w:rsidR="006B40CF">
        <w:rPr>
          <w:rFonts w:ascii="Arial Rounded MT Bold" w:hAnsi="Arial Rounded MT Bold"/>
          <w:b/>
          <w:bCs/>
          <w:szCs w:val="72"/>
        </w:rPr>
        <w:t xml:space="preserve"> (Support)</w:t>
      </w:r>
    </w:p>
    <w:p w14:paraId="0CB50B94" w14:textId="77777777" w:rsidR="00CF3398" w:rsidRPr="00DF09DA" w:rsidRDefault="00315E3D" w:rsidP="00E7287F">
      <w:pPr>
        <w:rPr>
          <w:sz w:val="24"/>
          <w:szCs w:val="24"/>
        </w:rPr>
      </w:pPr>
      <w:hyperlink r:id="rId12" w:history="1">
        <w:r w:rsidR="00CF3398" w:rsidRPr="00DF09DA">
          <w:rPr>
            <w:rStyle w:val="Hyperlink"/>
            <w:sz w:val="24"/>
            <w:szCs w:val="24"/>
          </w:rPr>
          <w:t>bbc.co.uk/bitesize/topics/zjvg9j6</w:t>
        </w:r>
      </w:hyperlink>
    </w:p>
    <w:p w14:paraId="4F361AFD" w14:textId="77777777" w:rsidR="00793CF3" w:rsidRPr="00DF09DA" w:rsidRDefault="00315E3D" w:rsidP="00E7287F">
      <w:pPr>
        <w:rPr>
          <w:sz w:val="24"/>
          <w:szCs w:val="24"/>
        </w:rPr>
      </w:pPr>
      <w:hyperlink r:id="rId13" w:history="1">
        <w:r w:rsidR="006B40CF" w:rsidRPr="00DF09DA">
          <w:rPr>
            <w:rStyle w:val="Hyperlink"/>
            <w:sz w:val="24"/>
            <w:szCs w:val="24"/>
          </w:rPr>
          <w:t>ictlounge.com/html/networks.htm</w:t>
        </w:r>
      </w:hyperlink>
    </w:p>
    <w:p w14:paraId="7EC2E48D" w14:textId="64E714A2" w:rsidR="008A79A7" w:rsidRPr="004112C4" w:rsidRDefault="00315E3D" w:rsidP="00E7287F">
      <w:pPr>
        <w:rPr>
          <w:rFonts w:ascii="Arial Rounded MT Bold" w:hAnsi="Arial Rounded MT Bold"/>
          <w:szCs w:val="72"/>
        </w:rPr>
      </w:pPr>
      <w:hyperlink r:id="rId14" w:history="1">
        <w:r w:rsidR="00DF09DA" w:rsidRPr="00DF09DA">
          <w:rPr>
            <w:rStyle w:val="Hyperlink"/>
            <w:sz w:val="24"/>
            <w:szCs w:val="24"/>
          </w:rPr>
          <w:t>quizlet.com/342756485</w:t>
        </w:r>
      </w:hyperlink>
      <w:r w:rsidR="008A79A7" w:rsidRPr="004112C4">
        <w:rPr>
          <w:rFonts w:ascii="Arial Rounded MT Bold" w:hAnsi="Arial Rounded MT Bold"/>
          <w:szCs w:val="7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A79A7" w:rsidRPr="004112C4" w14:paraId="37022C85" w14:textId="77777777" w:rsidTr="008A79A7">
        <w:tc>
          <w:tcPr>
            <w:tcW w:w="10456" w:type="dxa"/>
            <w:shd w:val="clear" w:color="auto" w:fill="000000" w:themeFill="text1"/>
          </w:tcPr>
          <w:p w14:paraId="738456C8" w14:textId="21E03FF1" w:rsidR="008A79A7" w:rsidRPr="004112C4" w:rsidRDefault="00B87847" w:rsidP="008A79A7">
            <w:pPr>
              <w:jc w:val="center"/>
              <w:rPr>
                <w:rFonts w:ascii="Arial Rounded MT Bold" w:hAnsi="Arial Rounded MT Bold"/>
                <w:sz w:val="40"/>
                <w:szCs w:val="90"/>
              </w:rPr>
            </w:pPr>
            <w:r>
              <w:rPr>
                <w:rFonts w:ascii="Arial Rounded MT Bold" w:hAnsi="Arial Rounded MT Bold"/>
                <w:sz w:val="40"/>
                <w:szCs w:val="90"/>
              </w:rPr>
              <w:lastRenderedPageBreak/>
              <w:t>Bluetooth, Wi-Fi and Network Types</w:t>
            </w:r>
          </w:p>
        </w:tc>
      </w:tr>
    </w:tbl>
    <w:p w14:paraId="4E5A30C2" w14:textId="43535129" w:rsidR="00AF2520" w:rsidRDefault="00AF2520" w:rsidP="00AF2520">
      <w:pPr>
        <w:rPr>
          <w:b/>
        </w:rPr>
      </w:pPr>
      <w:r w:rsidRPr="00FD4739">
        <w:rPr>
          <w:b/>
        </w:rPr>
        <w:t xml:space="preserve">Starter </w:t>
      </w:r>
      <w:r w:rsidR="005A7F5C">
        <w:rPr>
          <w:b/>
        </w:rPr>
        <w:t>–</w:t>
      </w:r>
      <w:r w:rsidRPr="00FD4739">
        <w:rPr>
          <w:b/>
        </w:rPr>
        <w:t xml:space="preserve"> </w:t>
      </w:r>
      <w:r w:rsidR="005A7F5C">
        <w:rPr>
          <w:b/>
        </w:rPr>
        <w:t>Whack a Mole</w:t>
      </w:r>
    </w:p>
    <w:p w14:paraId="51DB2F92" w14:textId="7719F01A" w:rsidR="005A7F5C" w:rsidRPr="00FD4739" w:rsidRDefault="005A7F5C" w:rsidP="00AF2520">
      <w:pPr>
        <w:rPr>
          <w:b/>
        </w:rPr>
      </w:pPr>
      <w:r>
        <w:rPr>
          <w:b/>
        </w:rPr>
        <w:t xml:space="preserve">Go to the link: </w:t>
      </w:r>
      <w:hyperlink r:id="rId15" w:history="1">
        <w:r w:rsidR="000D0F0D" w:rsidRPr="000D0F0D">
          <w:rPr>
            <w:rStyle w:val="Hyperlink"/>
            <w:b/>
          </w:rPr>
          <w:t>bitly</w:t>
        </w:r>
      </w:hyperlink>
      <w:hyperlink r:id="rId16" w:history="1">
        <w:r w:rsidR="000D0F0D" w:rsidRPr="000D0F0D">
          <w:rPr>
            <w:rStyle w:val="Hyperlink"/>
            <w:b/>
          </w:rPr>
          <w:t>.im/</w:t>
        </w:r>
      </w:hyperlink>
      <w:hyperlink r:id="rId17" w:history="1">
        <w:r w:rsidR="000D0F0D" w:rsidRPr="000D0F0D">
          <w:rPr>
            <w:rStyle w:val="Hyperlink"/>
            <w:b/>
          </w:rPr>
          <w:t>c413-starter</w:t>
        </w:r>
      </w:hyperlink>
    </w:p>
    <w:p w14:paraId="311B732A" w14:textId="77777777" w:rsidR="00AF2520" w:rsidRDefault="00AF2520" w:rsidP="00AF2520"/>
    <w:p w14:paraId="051DEB47" w14:textId="77777777" w:rsidR="00AF2520" w:rsidRPr="00FD4739" w:rsidRDefault="00AF2520" w:rsidP="00AF2520">
      <w:pPr>
        <w:rPr>
          <w:b/>
        </w:rPr>
      </w:pPr>
      <w:r w:rsidRPr="00FD4739">
        <w:rPr>
          <w:b/>
        </w:rPr>
        <w:t>Starter extension:</w:t>
      </w:r>
    </w:p>
    <w:p w14:paraId="67D7AE2D" w14:textId="77777777" w:rsidR="00AF2520" w:rsidRDefault="00AF2520" w:rsidP="00AF2520">
      <w:r>
        <w:t>What is the difference between a MAC and IP addres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AF2520" w14:paraId="7089EDDB" w14:textId="77777777" w:rsidTr="009C69E6">
        <w:tc>
          <w:tcPr>
            <w:tcW w:w="10348" w:type="dxa"/>
          </w:tcPr>
          <w:p w14:paraId="5841D4B4" w14:textId="77777777" w:rsidR="00AF2520" w:rsidRDefault="00AF2520" w:rsidP="003F5CF2"/>
        </w:tc>
      </w:tr>
      <w:tr w:rsidR="00AF2520" w14:paraId="490B042E" w14:textId="77777777" w:rsidTr="009C69E6">
        <w:tc>
          <w:tcPr>
            <w:tcW w:w="10348" w:type="dxa"/>
          </w:tcPr>
          <w:p w14:paraId="2D73FD7B" w14:textId="77777777" w:rsidR="00AF2520" w:rsidRDefault="00AF2520" w:rsidP="003F5CF2"/>
          <w:p w14:paraId="7676DD0C" w14:textId="625D3981" w:rsidR="009C69E6" w:rsidRDefault="009C69E6" w:rsidP="003F5CF2"/>
        </w:tc>
      </w:tr>
      <w:tr w:rsidR="00AF2520" w14:paraId="5516B42C" w14:textId="77777777" w:rsidTr="009C69E6">
        <w:tc>
          <w:tcPr>
            <w:tcW w:w="10348" w:type="dxa"/>
          </w:tcPr>
          <w:p w14:paraId="46AC2510" w14:textId="77777777" w:rsidR="00AF2520" w:rsidRDefault="00AF2520" w:rsidP="003F5CF2"/>
        </w:tc>
      </w:tr>
    </w:tbl>
    <w:p w14:paraId="10606C37" w14:textId="77777777" w:rsidR="00AF2520" w:rsidRDefault="00AF2520" w:rsidP="00AF2520"/>
    <w:p w14:paraId="5E243FD0" w14:textId="77777777" w:rsidR="00AF2520" w:rsidRPr="00FD4739" w:rsidRDefault="00AF2520" w:rsidP="00AF2520">
      <w:pPr>
        <w:rPr>
          <w:b/>
        </w:rPr>
      </w:pPr>
      <w:r w:rsidRPr="00FD4739">
        <w:rPr>
          <w:b/>
        </w:rPr>
        <w:t>Key Words identified in the lesson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397"/>
        <w:gridCol w:w="7088"/>
      </w:tblGrid>
      <w:tr w:rsidR="00AF2520" w14:paraId="2B1736B8" w14:textId="77777777" w:rsidTr="009C69E6">
        <w:tc>
          <w:tcPr>
            <w:tcW w:w="3397" w:type="dxa"/>
            <w:shd w:val="clear" w:color="auto" w:fill="BFBFBF" w:themeFill="background1" w:themeFillShade="BF"/>
          </w:tcPr>
          <w:p w14:paraId="2FB0FEFE" w14:textId="77777777" w:rsidR="00AF2520" w:rsidRPr="009C69E6" w:rsidRDefault="00AF2520" w:rsidP="003F5CF2">
            <w:pPr>
              <w:jc w:val="center"/>
              <w:rPr>
                <w:b/>
                <w:bCs/>
              </w:rPr>
            </w:pPr>
            <w:r w:rsidRPr="009C69E6">
              <w:rPr>
                <w:b/>
                <w:bCs/>
              </w:rPr>
              <w:t>Key Word</w:t>
            </w:r>
          </w:p>
        </w:tc>
        <w:tc>
          <w:tcPr>
            <w:tcW w:w="7088" w:type="dxa"/>
            <w:shd w:val="clear" w:color="auto" w:fill="BFBFBF" w:themeFill="background1" w:themeFillShade="BF"/>
          </w:tcPr>
          <w:p w14:paraId="34333223" w14:textId="77777777" w:rsidR="00AF2520" w:rsidRPr="009C69E6" w:rsidRDefault="00AF2520" w:rsidP="003F5CF2">
            <w:pPr>
              <w:jc w:val="center"/>
              <w:rPr>
                <w:b/>
                <w:bCs/>
              </w:rPr>
            </w:pPr>
            <w:r w:rsidRPr="009C69E6">
              <w:rPr>
                <w:b/>
                <w:bCs/>
              </w:rPr>
              <w:t>Description</w:t>
            </w:r>
          </w:p>
        </w:tc>
      </w:tr>
      <w:tr w:rsidR="00AF2520" w14:paraId="7B93DA53" w14:textId="77777777" w:rsidTr="009C69E6">
        <w:tc>
          <w:tcPr>
            <w:tcW w:w="3397" w:type="dxa"/>
          </w:tcPr>
          <w:p w14:paraId="349AE7B1" w14:textId="77777777" w:rsidR="00AF2520" w:rsidRDefault="00AF2520" w:rsidP="003F5CF2">
            <w:r>
              <w:t>WAP</w:t>
            </w:r>
          </w:p>
          <w:p w14:paraId="35B749A4" w14:textId="77777777" w:rsidR="00AF2520" w:rsidRDefault="00AF2520" w:rsidP="003F5CF2"/>
        </w:tc>
        <w:tc>
          <w:tcPr>
            <w:tcW w:w="7088" w:type="dxa"/>
          </w:tcPr>
          <w:p w14:paraId="5390F856" w14:textId="77777777" w:rsidR="00AF2520" w:rsidRDefault="00AF2520" w:rsidP="003F5CF2"/>
        </w:tc>
      </w:tr>
      <w:tr w:rsidR="00AF2520" w14:paraId="73DE7B8A" w14:textId="77777777" w:rsidTr="009C69E6">
        <w:tc>
          <w:tcPr>
            <w:tcW w:w="3397" w:type="dxa"/>
          </w:tcPr>
          <w:p w14:paraId="722B8F3F" w14:textId="77777777" w:rsidR="00AF2520" w:rsidRDefault="00AF2520" w:rsidP="003F5CF2">
            <w:r>
              <w:t>AP</w:t>
            </w:r>
          </w:p>
          <w:p w14:paraId="0C234FB6" w14:textId="77777777" w:rsidR="00AF2520" w:rsidRDefault="00AF2520" w:rsidP="003F5CF2"/>
        </w:tc>
        <w:tc>
          <w:tcPr>
            <w:tcW w:w="7088" w:type="dxa"/>
          </w:tcPr>
          <w:p w14:paraId="41B5BB47" w14:textId="77777777" w:rsidR="00AF2520" w:rsidRDefault="00AF2520" w:rsidP="003F5CF2"/>
        </w:tc>
      </w:tr>
      <w:tr w:rsidR="00AF2520" w14:paraId="612E0146" w14:textId="77777777" w:rsidTr="009C69E6">
        <w:tc>
          <w:tcPr>
            <w:tcW w:w="3397" w:type="dxa"/>
          </w:tcPr>
          <w:p w14:paraId="39365ACA" w14:textId="77777777" w:rsidR="00AF2520" w:rsidRDefault="00AF2520" w:rsidP="003F5CF2">
            <w:r>
              <w:t>Hot Spot</w:t>
            </w:r>
          </w:p>
          <w:p w14:paraId="7545C262" w14:textId="77777777" w:rsidR="00AF2520" w:rsidRDefault="00AF2520" w:rsidP="003F5CF2"/>
        </w:tc>
        <w:tc>
          <w:tcPr>
            <w:tcW w:w="7088" w:type="dxa"/>
          </w:tcPr>
          <w:p w14:paraId="103F22FD" w14:textId="77777777" w:rsidR="00AF2520" w:rsidRDefault="00AF2520" w:rsidP="003F5CF2"/>
        </w:tc>
      </w:tr>
      <w:tr w:rsidR="00AF2520" w14:paraId="4633283B" w14:textId="77777777" w:rsidTr="009C69E6">
        <w:tc>
          <w:tcPr>
            <w:tcW w:w="3397" w:type="dxa"/>
          </w:tcPr>
          <w:p w14:paraId="3CF3D191" w14:textId="77777777" w:rsidR="00AF2520" w:rsidRDefault="00AF2520" w:rsidP="003F5CF2">
            <w:r>
              <w:t>WPAN</w:t>
            </w:r>
          </w:p>
          <w:p w14:paraId="70BB7A2B" w14:textId="77777777" w:rsidR="00AF2520" w:rsidRDefault="00AF2520" w:rsidP="003F5CF2"/>
        </w:tc>
        <w:tc>
          <w:tcPr>
            <w:tcW w:w="7088" w:type="dxa"/>
          </w:tcPr>
          <w:p w14:paraId="634AC34C" w14:textId="77777777" w:rsidR="00AF2520" w:rsidRDefault="00AF2520" w:rsidP="003F5CF2"/>
        </w:tc>
      </w:tr>
      <w:tr w:rsidR="00AF2520" w14:paraId="63005EFF" w14:textId="77777777" w:rsidTr="009C69E6">
        <w:tc>
          <w:tcPr>
            <w:tcW w:w="3397" w:type="dxa"/>
          </w:tcPr>
          <w:p w14:paraId="339B2F4F" w14:textId="77777777" w:rsidR="00AF2520" w:rsidRDefault="00AF2520" w:rsidP="003F5CF2"/>
          <w:p w14:paraId="6372B54D" w14:textId="77777777" w:rsidR="00AF2520" w:rsidRDefault="00AF2520" w:rsidP="003F5CF2"/>
        </w:tc>
        <w:tc>
          <w:tcPr>
            <w:tcW w:w="7088" w:type="dxa"/>
          </w:tcPr>
          <w:p w14:paraId="42A22F60" w14:textId="77777777" w:rsidR="00AF2520" w:rsidRDefault="00AF2520" w:rsidP="003F5CF2"/>
        </w:tc>
      </w:tr>
      <w:tr w:rsidR="00AF2520" w14:paraId="5633A360" w14:textId="77777777" w:rsidTr="009C69E6">
        <w:tc>
          <w:tcPr>
            <w:tcW w:w="3397" w:type="dxa"/>
          </w:tcPr>
          <w:p w14:paraId="204956C6" w14:textId="77777777" w:rsidR="00AF2520" w:rsidRDefault="00AF2520" w:rsidP="003F5CF2"/>
          <w:p w14:paraId="3892A041" w14:textId="77777777" w:rsidR="00AF2520" w:rsidRDefault="00AF2520" w:rsidP="003F5CF2"/>
        </w:tc>
        <w:tc>
          <w:tcPr>
            <w:tcW w:w="7088" w:type="dxa"/>
          </w:tcPr>
          <w:p w14:paraId="6C1AAB89" w14:textId="77777777" w:rsidR="00AF2520" w:rsidRDefault="00AF2520" w:rsidP="003F5CF2"/>
        </w:tc>
      </w:tr>
      <w:tr w:rsidR="00AF2520" w14:paraId="4171BD79" w14:textId="77777777" w:rsidTr="009C69E6">
        <w:tc>
          <w:tcPr>
            <w:tcW w:w="3397" w:type="dxa"/>
          </w:tcPr>
          <w:p w14:paraId="160F766A" w14:textId="77777777" w:rsidR="00AF2520" w:rsidRDefault="00AF2520" w:rsidP="003F5CF2"/>
          <w:p w14:paraId="6A3E807F" w14:textId="77777777" w:rsidR="00AF2520" w:rsidRDefault="00AF2520" w:rsidP="003F5CF2"/>
        </w:tc>
        <w:tc>
          <w:tcPr>
            <w:tcW w:w="7088" w:type="dxa"/>
          </w:tcPr>
          <w:p w14:paraId="7AD4669E" w14:textId="77777777" w:rsidR="00AF2520" w:rsidRDefault="00AF2520" w:rsidP="003F5CF2"/>
        </w:tc>
      </w:tr>
      <w:tr w:rsidR="00AF2520" w14:paraId="269E75BA" w14:textId="77777777" w:rsidTr="009C69E6">
        <w:tc>
          <w:tcPr>
            <w:tcW w:w="3397" w:type="dxa"/>
          </w:tcPr>
          <w:p w14:paraId="437EB162" w14:textId="77777777" w:rsidR="00AF2520" w:rsidRDefault="00AF2520" w:rsidP="003F5CF2"/>
          <w:p w14:paraId="6E67E20D" w14:textId="77777777" w:rsidR="00AF2520" w:rsidRDefault="00AF2520" w:rsidP="003F5CF2"/>
        </w:tc>
        <w:tc>
          <w:tcPr>
            <w:tcW w:w="7088" w:type="dxa"/>
          </w:tcPr>
          <w:p w14:paraId="22580AAE" w14:textId="77777777" w:rsidR="00AF2520" w:rsidRDefault="00AF2520" w:rsidP="003F5CF2"/>
        </w:tc>
      </w:tr>
      <w:tr w:rsidR="007A511B" w14:paraId="7C3F65B2" w14:textId="77777777" w:rsidTr="007A511B">
        <w:trPr>
          <w:trHeight w:val="567"/>
        </w:trPr>
        <w:tc>
          <w:tcPr>
            <w:tcW w:w="3397" w:type="dxa"/>
          </w:tcPr>
          <w:p w14:paraId="21A5E9DB" w14:textId="18122865" w:rsidR="007A511B" w:rsidRDefault="007A511B" w:rsidP="003F5CF2"/>
        </w:tc>
        <w:tc>
          <w:tcPr>
            <w:tcW w:w="7088" w:type="dxa"/>
          </w:tcPr>
          <w:p w14:paraId="75092E3A" w14:textId="77777777" w:rsidR="007A511B" w:rsidRDefault="007A511B" w:rsidP="003F5CF2"/>
        </w:tc>
      </w:tr>
      <w:tr w:rsidR="007A511B" w14:paraId="03A90465" w14:textId="77777777" w:rsidTr="007A511B">
        <w:trPr>
          <w:trHeight w:val="567"/>
        </w:trPr>
        <w:tc>
          <w:tcPr>
            <w:tcW w:w="3397" w:type="dxa"/>
          </w:tcPr>
          <w:p w14:paraId="0B48D3FB" w14:textId="77777777" w:rsidR="007A511B" w:rsidRDefault="007A511B" w:rsidP="003F5CF2"/>
        </w:tc>
        <w:tc>
          <w:tcPr>
            <w:tcW w:w="7088" w:type="dxa"/>
          </w:tcPr>
          <w:p w14:paraId="03F907B3" w14:textId="77777777" w:rsidR="007A511B" w:rsidRDefault="007A511B" w:rsidP="003F5CF2"/>
        </w:tc>
      </w:tr>
    </w:tbl>
    <w:p w14:paraId="2817231C" w14:textId="73983CDF" w:rsidR="00AF2520" w:rsidRDefault="00AF2520" w:rsidP="00AF2520"/>
    <w:p w14:paraId="32642AA1" w14:textId="061A4A2C" w:rsidR="00AF2520" w:rsidRDefault="00AF2520" w:rsidP="00AF2520"/>
    <w:p w14:paraId="399C254B" w14:textId="364F87A3" w:rsidR="007A511B" w:rsidRDefault="007A511B" w:rsidP="00AF2520"/>
    <w:p w14:paraId="24134671" w14:textId="77777777" w:rsidR="007A511B" w:rsidRDefault="007A511B" w:rsidP="00AF2520"/>
    <w:p w14:paraId="1AAAA80A" w14:textId="184CC07B" w:rsidR="00AF2520" w:rsidRDefault="009C69E6" w:rsidP="00AF2520">
      <w:pPr>
        <w:jc w:val="right"/>
        <w:rPr>
          <w:rFonts w:ascii="Times New Roman" w:eastAsia="Times New Roman" w:hAnsi="Times New Roman" w:cs="Times New Roman"/>
        </w:rPr>
      </w:pPr>
      <w:r w:rsidRPr="00F57118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5380F797" wp14:editId="15A72B95">
            <wp:extent cx="2071869" cy="1437005"/>
            <wp:effectExtent l="0" t="0" r="0" b="0"/>
            <wp:docPr id="1" name="Picture 1" descr="/var/folders/9q/75gbf8sn1833ckx5bkcn96q80000gn/T/com.microsoft.Word/WebArchiveCopyPasteTempFiles/9k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9q/75gbf8sn1833ckx5bkcn96q80000gn/T/com.microsoft.Word/WebArchiveCopyPasteTempFiles/9k=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762" cy="1443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2520" w:rsidRPr="00F57118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5408" behindDoc="0" locked="0" layoutInCell="1" allowOverlap="1" wp14:anchorId="200995DA" wp14:editId="273BDD47">
            <wp:simplePos x="0" y="0"/>
            <wp:positionH relativeFrom="column">
              <wp:posOffset>4078773</wp:posOffset>
            </wp:positionH>
            <wp:positionV relativeFrom="paragraph">
              <wp:posOffset>122040</wp:posOffset>
            </wp:positionV>
            <wp:extent cx="1320165" cy="1539240"/>
            <wp:effectExtent l="0" t="0" r="0" b="3810"/>
            <wp:wrapThrough wrapText="bothSides">
              <wp:wrapPolygon edited="0">
                <wp:start x="0" y="0"/>
                <wp:lineTo x="0" y="21386"/>
                <wp:lineTo x="21195" y="21386"/>
                <wp:lineTo x="21195" y="0"/>
                <wp:lineTo x="0" y="0"/>
              </wp:wrapPolygon>
            </wp:wrapThrough>
            <wp:docPr id="2" name="Picture 2" descr="/var/folders/9q/75gbf8sn1833ckx5bkcn96q80000gn/T/com.microsoft.Word/WebArchiveCopyPasteTempFiles/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9q/75gbf8sn1833ckx5bkcn96q80000gn/T/com.microsoft.Word/WebArchiveCopyPasteTempFiles/Z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89" r="24925"/>
                    <a:stretch/>
                  </pic:blipFill>
                  <pic:spPr bwMode="auto">
                    <a:xfrm>
                      <a:off x="0" y="0"/>
                      <a:ext cx="1320165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F2520" w:rsidRPr="00F57118">
        <w:rPr>
          <w:rFonts w:ascii="Times New Roman" w:eastAsia="Times New Roman" w:hAnsi="Times New Roman" w:cs="Times New Roman"/>
        </w:rPr>
        <w:fldChar w:fldCharType="begin"/>
      </w:r>
      <w:r w:rsidR="00AF2520" w:rsidRPr="00F57118">
        <w:rPr>
          <w:rFonts w:ascii="Times New Roman" w:eastAsia="Times New Roman" w:hAnsi="Times New Roman" w:cs="Times New Roman"/>
        </w:rPr>
        <w:instrText xml:space="preserve"> INCLUDEPICTURE "/var/folders/9q/75gbf8sn1833ckx5bkcn96q80000gn/T/com.microsoft.Word/WebArchiveCopyPasteTempFiles/9k=" \* MERGEFORMATINET </w:instrText>
      </w:r>
      <w:r w:rsidR="00AF2520" w:rsidRPr="00F57118">
        <w:rPr>
          <w:rFonts w:ascii="Times New Roman" w:eastAsia="Times New Roman" w:hAnsi="Times New Roman" w:cs="Times New Roman"/>
        </w:rPr>
        <w:fldChar w:fldCharType="end"/>
      </w:r>
      <w:r w:rsidR="00AF2520" w:rsidRPr="00F57118">
        <w:rPr>
          <w:rFonts w:ascii="Times New Roman" w:eastAsia="Times New Roman" w:hAnsi="Times New Roman" w:cs="Times New Roman"/>
        </w:rPr>
        <w:t> </w:t>
      </w:r>
      <w:r w:rsidR="00AF2520">
        <w:rPr>
          <w:rFonts w:ascii="Times New Roman" w:eastAsia="Times New Roman" w:hAnsi="Times New Roman" w:cs="Times New Roman"/>
        </w:rPr>
        <w:t xml:space="preserve"> </w:t>
      </w:r>
      <w:r w:rsidR="00AF2520">
        <w:rPr>
          <w:rFonts w:ascii="Times New Roman" w:eastAsia="Times New Roman" w:hAnsi="Times New Roman" w:cs="Times New Roman"/>
        </w:rPr>
        <w:tab/>
      </w:r>
      <w:r w:rsidR="00AF2520">
        <w:rPr>
          <w:rFonts w:ascii="Times New Roman" w:eastAsia="Times New Roman" w:hAnsi="Times New Roman" w:cs="Times New Roman"/>
        </w:rPr>
        <w:tab/>
      </w:r>
      <w:r w:rsidR="00AF2520">
        <w:rPr>
          <w:rFonts w:ascii="Times New Roman" w:eastAsia="Times New Roman" w:hAnsi="Times New Roman" w:cs="Times New Roman"/>
        </w:rPr>
        <w:tab/>
      </w:r>
      <w:r w:rsidR="00AF2520">
        <w:rPr>
          <w:rFonts w:ascii="Times New Roman" w:eastAsia="Times New Roman" w:hAnsi="Times New Roman" w:cs="Times New Roman"/>
        </w:rPr>
        <w:tab/>
      </w:r>
      <w:r w:rsidR="00AF2520">
        <w:rPr>
          <w:rFonts w:ascii="Times New Roman" w:eastAsia="Times New Roman" w:hAnsi="Times New Roman" w:cs="Times New Roman"/>
        </w:rPr>
        <w:tab/>
      </w:r>
      <w:r w:rsidR="00AF2520" w:rsidRPr="00F57118">
        <w:rPr>
          <w:rFonts w:ascii="Times New Roman" w:eastAsia="Times New Roman" w:hAnsi="Times New Roman" w:cs="Times New Roman"/>
        </w:rPr>
        <w:fldChar w:fldCharType="begin"/>
      </w:r>
      <w:r w:rsidR="00AF2520" w:rsidRPr="00F57118">
        <w:rPr>
          <w:rFonts w:ascii="Times New Roman" w:eastAsia="Times New Roman" w:hAnsi="Times New Roman" w:cs="Times New Roman"/>
        </w:rPr>
        <w:instrText xml:space="preserve"> INCLUDEPICTURE "/var/folders/9q/75gbf8sn1833ckx5bkcn96q80000gn/T/com.microsoft.Word/WebArchiveCopyPasteTempFiles/Z" \* MERGEFORMATINET </w:instrText>
      </w:r>
      <w:r w:rsidR="00AF2520" w:rsidRPr="00F57118">
        <w:rPr>
          <w:rFonts w:ascii="Times New Roman" w:eastAsia="Times New Roman" w:hAnsi="Times New Roman" w:cs="Times New Roman"/>
        </w:rPr>
        <w:fldChar w:fldCharType="end"/>
      </w:r>
    </w:p>
    <w:p w14:paraId="1FFD4A52" w14:textId="77777777" w:rsidR="00AF2520" w:rsidRDefault="00AF2520" w:rsidP="00AF2520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103"/>
      </w:tblGrid>
      <w:tr w:rsidR="00AF2520" w:rsidRPr="00F57118" w14:paraId="71E4DC4E" w14:textId="77777777" w:rsidTr="009C69E6">
        <w:tc>
          <w:tcPr>
            <w:tcW w:w="5098" w:type="dxa"/>
            <w:shd w:val="clear" w:color="auto" w:fill="000000" w:themeFill="text1"/>
          </w:tcPr>
          <w:p w14:paraId="5318F897" w14:textId="77777777" w:rsidR="00AF2520" w:rsidRPr="00E262F1" w:rsidRDefault="00AF2520" w:rsidP="003F5CF2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E262F1">
              <w:rPr>
                <w:rFonts w:eastAsia="Times New Roman" w:cstheme="minorHAnsi"/>
                <w:b/>
                <w:bCs/>
              </w:rPr>
              <w:t>Wi-Fi</w:t>
            </w:r>
          </w:p>
        </w:tc>
        <w:tc>
          <w:tcPr>
            <w:tcW w:w="5103" w:type="dxa"/>
            <w:shd w:val="clear" w:color="auto" w:fill="000000" w:themeFill="text1"/>
          </w:tcPr>
          <w:p w14:paraId="000599AB" w14:textId="77777777" w:rsidR="00AF2520" w:rsidRPr="00E262F1" w:rsidRDefault="00AF2520" w:rsidP="003F5CF2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E262F1">
              <w:rPr>
                <w:rFonts w:eastAsia="Times New Roman" w:cstheme="minorHAnsi"/>
                <w:b/>
                <w:bCs/>
              </w:rPr>
              <w:t>Bluetooth</w:t>
            </w:r>
          </w:p>
        </w:tc>
      </w:tr>
      <w:tr w:rsidR="00AF2520" w:rsidRPr="00F57118" w14:paraId="2CAB955B" w14:textId="77777777" w:rsidTr="009C69E6">
        <w:trPr>
          <w:trHeight w:val="5436"/>
        </w:trPr>
        <w:tc>
          <w:tcPr>
            <w:tcW w:w="5098" w:type="dxa"/>
          </w:tcPr>
          <w:p w14:paraId="73E49C76" w14:textId="77777777" w:rsidR="00AF2520" w:rsidRPr="00F57118" w:rsidRDefault="00AF2520" w:rsidP="003F5CF2">
            <w:pPr>
              <w:rPr>
                <w:rFonts w:eastAsia="Times New Roman" w:cstheme="minorHAnsi"/>
              </w:rPr>
            </w:pPr>
          </w:p>
        </w:tc>
        <w:tc>
          <w:tcPr>
            <w:tcW w:w="5103" w:type="dxa"/>
          </w:tcPr>
          <w:p w14:paraId="245359DF" w14:textId="77777777" w:rsidR="00AF2520" w:rsidRPr="00F57118" w:rsidRDefault="00AF2520" w:rsidP="003F5CF2">
            <w:pPr>
              <w:rPr>
                <w:rFonts w:eastAsia="Times New Roman" w:cstheme="minorHAnsi"/>
              </w:rPr>
            </w:pPr>
          </w:p>
        </w:tc>
      </w:tr>
    </w:tbl>
    <w:p w14:paraId="4D8D99A0" w14:textId="6A0C7050" w:rsidR="00AF2520" w:rsidRPr="00F57118" w:rsidRDefault="009C69E6" w:rsidP="00AF2520">
      <w:pPr>
        <w:rPr>
          <w:rFonts w:eastAsia="Times New Roman" w:cstheme="minorHAnsi"/>
          <w:b/>
        </w:rPr>
      </w:pPr>
      <w:r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A7CDD9" wp14:editId="58491CE6">
                <wp:simplePos x="0" y="0"/>
                <wp:positionH relativeFrom="column">
                  <wp:posOffset>-145247</wp:posOffset>
                </wp:positionH>
                <wp:positionV relativeFrom="paragraph">
                  <wp:posOffset>222705</wp:posOffset>
                </wp:positionV>
                <wp:extent cx="3578165" cy="938482"/>
                <wp:effectExtent l="19050" t="19050" r="22860" b="167005"/>
                <wp:wrapNone/>
                <wp:docPr id="4" name="Oval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165" cy="938482"/>
                        </a:xfrm>
                        <a:prstGeom prst="wedgeEllipseCallout">
                          <a:avLst>
                            <a:gd name="adj1" fmla="val -32501"/>
                            <a:gd name="adj2" fmla="val 6586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400FC0" w14:textId="35E7B2A2" w:rsidR="0052676E" w:rsidRPr="00F57118" w:rsidRDefault="0052676E" w:rsidP="0052676E">
                            <w:pPr>
                              <w:rPr>
                                <w:rFonts w:eastAsia="Times New Roman" w:cstheme="minorHAnsi"/>
                                <w:b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</w:rPr>
                              <w:t>FINISHED</w:t>
                            </w:r>
                            <w:r w:rsidRPr="00F57118">
                              <w:rPr>
                                <w:rFonts w:eastAsia="Times New Roman" w:cstheme="minorHAnsi"/>
                                <w:b/>
                              </w:rPr>
                              <w:t xml:space="preserve">?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</w:rPr>
                              <w:t>TEST YOUR KNOWLEDGE FURTHER WITH THE CHALLENGES ON THE LAST PAGE</w:t>
                            </w:r>
                          </w:p>
                          <w:p w14:paraId="04FEFCC8" w14:textId="77777777" w:rsidR="00AF2520" w:rsidRDefault="00AF2520" w:rsidP="00AF2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7CDD9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 Callout 4" o:spid="_x0000_s1026" type="#_x0000_t63" style="position:absolute;margin-left:-11.45pt;margin-top:17.55pt;width:281.75pt;height:73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" adj="3780,25026" fillcolor="#4472c4 [3204]" strokecolor="#1f3763 [1604]" strokeweight="1pt">
                <v:textbox>
                  <w:txbxContent>
                    <w:p w14:paraId="15400FC0" w14:textId="35E7B2A2" w:rsidR="0052676E" w:rsidRPr="00F57118" w:rsidRDefault="0052676E" w:rsidP="0052676E">
                      <w:pPr>
                        <w:rPr>
                          <w:rFonts w:eastAsia="Times New Roman" w:cstheme="minorHAnsi"/>
                          <w:b/>
                        </w:rPr>
                      </w:pPr>
                      <w:r>
                        <w:rPr>
                          <w:rFonts w:eastAsia="Times New Roman" w:cstheme="minorHAnsi"/>
                          <w:b/>
                        </w:rPr>
                        <w:t>FINISHED</w:t>
                      </w:r>
                      <w:r w:rsidRPr="00F57118">
                        <w:rPr>
                          <w:rFonts w:eastAsia="Times New Roman" w:cstheme="minorHAnsi"/>
                          <w:b/>
                        </w:rPr>
                        <w:t xml:space="preserve">? </w:t>
                      </w:r>
                      <w:r>
                        <w:rPr>
                          <w:rFonts w:eastAsia="Times New Roman" w:cstheme="minorHAnsi"/>
                          <w:b/>
                        </w:rPr>
                        <w:t>TEST YOUR KNOWLEDGE FURTHER WITH THE CHALLENGES ON THE LAST PAGE</w:t>
                      </w:r>
                    </w:p>
                    <w:p w14:paraId="04FEFCC8" w14:textId="77777777" w:rsidR="00AF2520" w:rsidRDefault="00AF2520" w:rsidP="00AF252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AF2520"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166CA7" wp14:editId="1011E062">
                <wp:simplePos x="0" y="0"/>
                <wp:positionH relativeFrom="column">
                  <wp:posOffset>3202196</wp:posOffset>
                </wp:positionH>
                <wp:positionV relativeFrom="paragraph">
                  <wp:posOffset>106416</wp:posOffset>
                </wp:positionV>
                <wp:extent cx="3207229" cy="756249"/>
                <wp:effectExtent l="19050" t="247650" r="31750" b="44450"/>
                <wp:wrapNone/>
                <wp:docPr id="3" name="Oval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7229" cy="756249"/>
                        </a:xfrm>
                        <a:prstGeom prst="wedgeEllipseCallout">
                          <a:avLst>
                            <a:gd name="adj1" fmla="val -37919"/>
                            <a:gd name="adj2" fmla="val -8001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CE9622" w14:textId="6111B3AC" w:rsidR="00AF2520" w:rsidRPr="00F57118" w:rsidRDefault="00AF2520" w:rsidP="00AF2520">
                            <w:pPr>
                              <w:rPr>
                                <w:rFonts w:eastAsia="Times New Roman" w:cstheme="minorHAnsi"/>
                                <w:b/>
                              </w:rPr>
                            </w:pPr>
                            <w:r w:rsidRPr="00F57118">
                              <w:rPr>
                                <w:rFonts w:eastAsia="Times New Roman" w:cstheme="minorHAnsi"/>
                                <w:b/>
                              </w:rPr>
                              <w:t xml:space="preserve">NEED SUPPORT? TRY THE </w:t>
                            </w:r>
                            <w:r w:rsidR="009C69E6">
                              <w:rPr>
                                <w:rFonts w:eastAsia="Times New Roman" w:cstheme="minorHAnsi"/>
                                <w:b/>
                              </w:rPr>
                              <w:t>HELP LINKS ON THE FIRST PAGE</w:t>
                            </w:r>
                          </w:p>
                          <w:p w14:paraId="10625718" w14:textId="77777777" w:rsidR="00AF2520" w:rsidRDefault="00AF2520" w:rsidP="00AF2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66CA7" id="Oval Callout 3" o:spid="_x0000_s1027" type="#_x0000_t63" style="position:absolute;margin-left:252.15pt;margin-top:8.4pt;width:252.55pt;height:5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" adj="2609,-6482" fillcolor="#4472c4 [3204]" strokecolor="#1f3763 [1604]" strokeweight="1pt">
                <v:textbox>
                  <w:txbxContent>
                    <w:p w14:paraId="00CE9622" w14:textId="6111B3AC" w:rsidR="00AF2520" w:rsidRPr="00F57118" w:rsidRDefault="00AF2520" w:rsidP="00AF2520">
                      <w:pPr>
                        <w:rPr>
                          <w:rFonts w:eastAsia="Times New Roman" w:cstheme="minorHAnsi"/>
                          <w:b/>
                        </w:rPr>
                      </w:pPr>
                      <w:r w:rsidRPr="00F57118">
                        <w:rPr>
                          <w:rFonts w:eastAsia="Times New Roman" w:cstheme="minorHAnsi"/>
                          <w:b/>
                        </w:rPr>
                        <w:t xml:space="preserve">NEED SUPPORT? TRY THE </w:t>
                      </w:r>
                      <w:r w:rsidR="009C69E6">
                        <w:rPr>
                          <w:rFonts w:eastAsia="Times New Roman" w:cstheme="minorHAnsi"/>
                          <w:b/>
                        </w:rPr>
                        <w:t>HELP LINKS ON THE FIRST PAGE</w:t>
                      </w:r>
                    </w:p>
                    <w:p w14:paraId="10625718" w14:textId="77777777" w:rsidR="00AF2520" w:rsidRDefault="00AF2520" w:rsidP="00AF252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C4B7999" w14:textId="02EEC333" w:rsidR="00AF2520" w:rsidRDefault="00AF2520" w:rsidP="00AF2520"/>
    <w:p w14:paraId="0684C0B2" w14:textId="2C62EC35" w:rsidR="00AF2520" w:rsidRDefault="00AF2520" w:rsidP="00AF2520"/>
    <w:p w14:paraId="2DE12589" w14:textId="642C30EB" w:rsidR="00AF2520" w:rsidRDefault="00AF2520" w:rsidP="00AF2520"/>
    <w:p w14:paraId="3169CD71" w14:textId="77777777" w:rsidR="00AF2520" w:rsidRDefault="00AF2520" w:rsidP="00AF2520"/>
    <w:p w14:paraId="039BF79A" w14:textId="77777777" w:rsidR="00AF2520" w:rsidRDefault="00AF2520" w:rsidP="00AF2520">
      <w:r>
        <w:t>Using P63 of your coursebook, complete the differences between Wi-Fi and Bluetooth: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3260"/>
        <w:gridCol w:w="3402"/>
      </w:tblGrid>
      <w:tr w:rsidR="00AF2520" w14:paraId="5D1688E3" w14:textId="77777777" w:rsidTr="009C69E6">
        <w:trPr>
          <w:trHeight w:val="320"/>
        </w:trPr>
        <w:tc>
          <w:tcPr>
            <w:tcW w:w="3539" w:type="dxa"/>
          </w:tcPr>
          <w:p w14:paraId="11767709" w14:textId="77777777" w:rsidR="00AF2520" w:rsidRDefault="00AF2520" w:rsidP="003F5CF2">
            <w:pPr>
              <w:jc w:val="center"/>
            </w:pPr>
            <w:r>
              <w:t>Feature</w:t>
            </w:r>
          </w:p>
        </w:tc>
        <w:tc>
          <w:tcPr>
            <w:tcW w:w="3260" w:type="dxa"/>
          </w:tcPr>
          <w:p w14:paraId="08C14E91" w14:textId="77777777" w:rsidR="00AF2520" w:rsidRDefault="00AF2520" w:rsidP="003F5CF2">
            <w:pPr>
              <w:jc w:val="center"/>
            </w:pPr>
            <w:r>
              <w:t>Bluetooth</w:t>
            </w:r>
          </w:p>
        </w:tc>
        <w:tc>
          <w:tcPr>
            <w:tcW w:w="3402" w:type="dxa"/>
          </w:tcPr>
          <w:p w14:paraId="7AEFD049" w14:textId="77777777" w:rsidR="00AF2520" w:rsidRDefault="00AF2520" w:rsidP="003F5CF2">
            <w:pPr>
              <w:jc w:val="center"/>
            </w:pPr>
            <w:r>
              <w:t>Wi-Fi</w:t>
            </w:r>
          </w:p>
        </w:tc>
      </w:tr>
      <w:tr w:rsidR="00AF2520" w14:paraId="4B9987F4" w14:textId="77777777" w:rsidTr="009C69E6">
        <w:trPr>
          <w:trHeight w:val="739"/>
        </w:trPr>
        <w:tc>
          <w:tcPr>
            <w:tcW w:w="3539" w:type="dxa"/>
          </w:tcPr>
          <w:p w14:paraId="448E5CC8" w14:textId="77777777" w:rsidR="00AF2520" w:rsidRDefault="00AF2520" w:rsidP="003F5CF2"/>
        </w:tc>
        <w:tc>
          <w:tcPr>
            <w:tcW w:w="3260" w:type="dxa"/>
          </w:tcPr>
          <w:p w14:paraId="248A4936" w14:textId="77777777" w:rsidR="00AF2520" w:rsidRDefault="00AF2520" w:rsidP="003F5CF2"/>
        </w:tc>
        <w:tc>
          <w:tcPr>
            <w:tcW w:w="3402" w:type="dxa"/>
          </w:tcPr>
          <w:p w14:paraId="68276D50" w14:textId="77777777" w:rsidR="00AF2520" w:rsidRDefault="00AF2520" w:rsidP="003F5CF2"/>
        </w:tc>
      </w:tr>
      <w:tr w:rsidR="00AF2520" w14:paraId="7CACA8BB" w14:textId="77777777" w:rsidTr="009C69E6">
        <w:trPr>
          <w:trHeight w:val="791"/>
        </w:trPr>
        <w:tc>
          <w:tcPr>
            <w:tcW w:w="3539" w:type="dxa"/>
          </w:tcPr>
          <w:p w14:paraId="5C017913" w14:textId="77777777" w:rsidR="00AF2520" w:rsidRDefault="00AF2520" w:rsidP="003F5CF2"/>
        </w:tc>
        <w:tc>
          <w:tcPr>
            <w:tcW w:w="3260" w:type="dxa"/>
          </w:tcPr>
          <w:p w14:paraId="3F8EBB26" w14:textId="77777777" w:rsidR="00AF2520" w:rsidRDefault="00AF2520" w:rsidP="003F5CF2"/>
        </w:tc>
        <w:tc>
          <w:tcPr>
            <w:tcW w:w="3402" w:type="dxa"/>
          </w:tcPr>
          <w:p w14:paraId="61AE7433" w14:textId="77777777" w:rsidR="00AF2520" w:rsidRDefault="00AF2520" w:rsidP="003F5CF2"/>
        </w:tc>
      </w:tr>
      <w:tr w:rsidR="00AF2520" w14:paraId="4B069BB2" w14:textId="77777777" w:rsidTr="009C69E6">
        <w:trPr>
          <w:trHeight w:val="739"/>
        </w:trPr>
        <w:tc>
          <w:tcPr>
            <w:tcW w:w="3539" w:type="dxa"/>
          </w:tcPr>
          <w:p w14:paraId="06D216D5" w14:textId="77777777" w:rsidR="00AF2520" w:rsidRDefault="00AF2520" w:rsidP="003F5CF2"/>
        </w:tc>
        <w:tc>
          <w:tcPr>
            <w:tcW w:w="3260" w:type="dxa"/>
          </w:tcPr>
          <w:p w14:paraId="44C29776" w14:textId="77777777" w:rsidR="00AF2520" w:rsidRDefault="00AF2520" w:rsidP="003F5CF2"/>
        </w:tc>
        <w:tc>
          <w:tcPr>
            <w:tcW w:w="3402" w:type="dxa"/>
          </w:tcPr>
          <w:p w14:paraId="7839588A" w14:textId="77777777" w:rsidR="00AF2520" w:rsidRDefault="00AF2520" w:rsidP="003F5CF2"/>
        </w:tc>
      </w:tr>
      <w:tr w:rsidR="00AF2520" w14:paraId="69838EB6" w14:textId="77777777" w:rsidTr="009C69E6">
        <w:trPr>
          <w:trHeight w:val="791"/>
        </w:trPr>
        <w:tc>
          <w:tcPr>
            <w:tcW w:w="3539" w:type="dxa"/>
          </w:tcPr>
          <w:p w14:paraId="578FD55A" w14:textId="77777777" w:rsidR="00AF2520" w:rsidRDefault="00AF2520" w:rsidP="003F5CF2"/>
        </w:tc>
        <w:tc>
          <w:tcPr>
            <w:tcW w:w="3260" w:type="dxa"/>
          </w:tcPr>
          <w:p w14:paraId="43F8C7CB" w14:textId="77777777" w:rsidR="00AF2520" w:rsidRDefault="00AF2520" w:rsidP="003F5CF2"/>
        </w:tc>
        <w:tc>
          <w:tcPr>
            <w:tcW w:w="3402" w:type="dxa"/>
          </w:tcPr>
          <w:p w14:paraId="3A159861" w14:textId="77777777" w:rsidR="00AF2520" w:rsidRDefault="00AF2520" w:rsidP="003F5CF2"/>
        </w:tc>
      </w:tr>
    </w:tbl>
    <w:p w14:paraId="5C30D39E" w14:textId="77777777" w:rsidR="00AF2520" w:rsidRDefault="00AF2520" w:rsidP="00AF2520">
      <w:r>
        <w:lastRenderedPageBreak/>
        <w:t>If you were asked to set up and configure a small network what would you actually need? Around the outside of the bubble list all the hardware/software/expertise needed.</w:t>
      </w:r>
    </w:p>
    <w:p w14:paraId="58333188" w14:textId="77777777" w:rsidR="00AF2520" w:rsidRDefault="00AF2520" w:rsidP="00AF2520"/>
    <w:p w14:paraId="3F002624" w14:textId="4421015C" w:rsidR="00AF2520" w:rsidRDefault="00AF2520" w:rsidP="00AF2520"/>
    <w:p w14:paraId="03C416F6" w14:textId="77777777" w:rsidR="00AF2520" w:rsidRPr="007301E3" w:rsidRDefault="00AF2520" w:rsidP="00AF2520"/>
    <w:p w14:paraId="14B193B7" w14:textId="77777777" w:rsidR="00AF2520" w:rsidRPr="007301E3" w:rsidRDefault="00AF2520" w:rsidP="00AF2520"/>
    <w:p w14:paraId="7B7C9DBB" w14:textId="77777777" w:rsidR="00AF2520" w:rsidRPr="007301E3" w:rsidRDefault="00AF2520" w:rsidP="00AF2520"/>
    <w:p w14:paraId="76BC0F5C" w14:textId="77777777" w:rsidR="00AF2520" w:rsidRPr="007301E3" w:rsidRDefault="00AF2520" w:rsidP="00AF2520"/>
    <w:p w14:paraId="27A62326" w14:textId="77777777" w:rsidR="00AF2520" w:rsidRPr="007301E3" w:rsidRDefault="00AF2520" w:rsidP="00AF2520"/>
    <w:p w14:paraId="2B9F43D8" w14:textId="413E01E9" w:rsidR="00AF2520" w:rsidRPr="007301E3" w:rsidRDefault="00AF2520" w:rsidP="00AF252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ED994A" wp14:editId="4097E544">
                <wp:simplePos x="0" y="0"/>
                <wp:positionH relativeFrom="column">
                  <wp:posOffset>1840529</wp:posOffset>
                </wp:positionH>
                <wp:positionV relativeFrom="paragraph">
                  <wp:posOffset>124903</wp:posOffset>
                </wp:positionV>
                <wp:extent cx="2870521" cy="1724628"/>
                <wp:effectExtent l="12700" t="0" r="25400" b="28575"/>
                <wp:wrapNone/>
                <wp:docPr id="5" name="Clou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521" cy="1724628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1C7C6" w14:textId="77777777" w:rsidR="00AF2520" w:rsidRPr="009C69E6" w:rsidRDefault="00AF2520" w:rsidP="00AF2520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9C69E6">
                              <w:rPr>
                                <w:sz w:val="32"/>
                                <w:szCs w:val="32"/>
                              </w:rPr>
                              <w:t>Network Se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ED994A" id="Cloud 5" o:spid="_x0000_s1028" style="position:absolute;margin-left:144.9pt;margin-top:9.85pt;width:226.05pt;height:135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#4472c4 [3204]" strokecolor="#1f3763 [1604]" strokeweight="1pt">
                <v:stroke joinstyle="miter"/>
                <v:formulas/>
                <v:path arrowok="t" o:connecttype="custom" o:connectlocs="311837,1045037;143526,1013219;460347,1393236;386723,1408446;1094918,1560549;1050531,1491085;1915475,1387327;1897733,1463538;2267778,916368;2483798,1201251;2777362,612962;2681146,719793;2546524,216616;2551574,267078;1932153,157772;1981457,93417;1471208,188432;1495063,132940;930261,207275;1016643,261090;274228,630328;259144,573678" o:connectangles="0,0,0,0,0,0,0,0,0,0,0,0,0,0,0,0,0,0,0,0,0,0" textboxrect="0,0,43200,43200"/>
                <v:textbox>
                  <w:txbxContent>
                    <w:p w14:paraId="01A1C7C6" w14:textId="77777777" w:rsidR="00AF2520" w:rsidRPr="009C69E6" w:rsidRDefault="00AF2520" w:rsidP="00AF2520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9C69E6">
                        <w:rPr>
                          <w:sz w:val="32"/>
                          <w:szCs w:val="32"/>
                        </w:rPr>
                        <w:t>Network Setup</w:t>
                      </w:r>
                    </w:p>
                  </w:txbxContent>
                </v:textbox>
              </v:shape>
            </w:pict>
          </mc:Fallback>
        </mc:AlternateContent>
      </w:r>
    </w:p>
    <w:p w14:paraId="17FA838C" w14:textId="226EC2FD" w:rsidR="00AF2520" w:rsidRPr="007301E3" w:rsidRDefault="00AF2520" w:rsidP="00AF2520"/>
    <w:p w14:paraId="00954FAE" w14:textId="77777777" w:rsidR="00AF2520" w:rsidRPr="007301E3" w:rsidRDefault="00AF2520" w:rsidP="00AF2520"/>
    <w:p w14:paraId="7B1E7410" w14:textId="77777777" w:rsidR="00AF2520" w:rsidRPr="007301E3" w:rsidRDefault="00AF2520" w:rsidP="00AF2520"/>
    <w:p w14:paraId="5A57904F" w14:textId="77777777" w:rsidR="00AF2520" w:rsidRPr="007301E3" w:rsidRDefault="00AF2520" w:rsidP="00AF2520"/>
    <w:p w14:paraId="6C480DE0" w14:textId="77777777" w:rsidR="00AF2520" w:rsidRPr="007301E3" w:rsidRDefault="00AF2520" w:rsidP="00AF2520"/>
    <w:p w14:paraId="234928C9" w14:textId="77777777" w:rsidR="00AF2520" w:rsidRPr="007301E3" w:rsidRDefault="00AF2520" w:rsidP="00AF2520"/>
    <w:p w14:paraId="48AE7BC3" w14:textId="77777777" w:rsidR="00AF2520" w:rsidRPr="007301E3" w:rsidRDefault="00AF2520" w:rsidP="00AF2520"/>
    <w:p w14:paraId="68CED263" w14:textId="77777777" w:rsidR="00AF2520" w:rsidRPr="007301E3" w:rsidRDefault="00AF2520" w:rsidP="00AF2520"/>
    <w:p w14:paraId="616A050B" w14:textId="77777777" w:rsidR="00AF2520" w:rsidRPr="007301E3" w:rsidRDefault="00AF2520" w:rsidP="00AF2520"/>
    <w:p w14:paraId="3B50521C" w14:textId="77777777" w:rsidR="00AF2520" w:rsidRPr="007301E3" w:rsidRDefault="00AF2520" w:rsidP="00AF2520"/>
    <w:p w14:paraId="136AD138" w14:textId="77777777" w:rsidR="00AF2520" w:rsidRPr="007301E3" w:rsidRDefault="00AF2520" w:rsidP="00AF2520"/>
    <w:p w14:paraId="03E90B0B" w14:textId="77777777" w:rsidR="00AF2520" w:rsidRPr="007301E3" w:rsidRDefault="00AF2520" w:rsidP="00AF2520"/>
    <w:p w14:paraId="1E59533B" w14:textId="77777777" w:rsidR="00AF2520" w:rsidRPr="007301E3" w:rsidRDefault="00AF2520" w:rsidP="00AF2520"/>
    <w:p w14:paraId="63DAB4AE" w14:textId="77777777" w:rsidR="00AF2520" w:rsidRPr="007301E3" w:rsidRDefault="00AF2520" w:rsidP="00AF2520"/>
    <w:p w14:paraId="58526488" w14:textId="77777777" w:rsidR="00AF2520" w:rsidRPr="007301E3" w:rsidRDefault="00AF2520" w:rsidP="00AF2520"/>
    <w:p w14:paraId="6BE78FC4" w14:textId="77777777" w:rsidR="00AF2520" w:rsidRDefault="00AF2520" w:rsidP="00AF2520">
      <w:r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E27A82" wp14:editId="5D82D7EB">
                <wp:simplePos x="0" y="0"/>
                <wp:positionH relativeFrom="column">
                  <wp:posOffset>3986757</wp:posOffset>
                </wp:positionH>
                <wp:positionV relativeFrom="paragraph">
                  <wp:posOffset>3455274</wp:posOffset>
                </wp:positionV>
                <wp:extent cx="2085796" cy="1048109"/>
                <wp:effectExtent l="19050" t="342900" r="29210" b="38100"/>
                <wp:wrapNone/>
                <wp:docPr id="6" name="Oval Callo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796" cy="1048109"/>
                        </a:xfrm>
                        <a:prstGeom prst="wedgeEllipseCallout">
                          <a:avLst>
                            <a:gd name="adj1" fmla="val -37919"/>
                            <a:gd name="adj2" fmla="val -8001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67D6D" w14:textId="77777777" w:rsidR="00AF2520" w:rsidRPr="00F57118" w:rsidRDefault="00AF2520" w:rsidP="00AF2520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</w:rPr>
                            </w:pPr>
                            <w:r w:rsidRPr="00F57118">
                              <w:rPr>
                                <w:rFonts w:eastAsia="Times New Roman" w:cstheme="minorHAnsi"/>
                                <w:b/>
                              </w:rPr>
                              <w:t>NEED SUPPORT? TRY THE SUPPORT STATION</w:t>
                            </w:r>
                          </w:p>
                          <w:p w14:paraId="2956A3D4" w14:textId="77777777" w:rsidR="00AF2520" w:rsidRDefault="00AF2520" w:rsidP="00AF2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27A82" id="Oval Callout 6" o:spid="_x0000_s1029" type="#_x0000_t63" style="position:absolute;margin-left:313.9pt;margin-top:272.05pt;width:164.25pt;height:8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" adj="2609,-6482" fillcolor="#4472c4 [3204]" strokecolor="#1f3763 [1604]" strokeweight="1pt">
                <v:textbox>
                  <w:txbxContent>
                    <w:p w14:paraId="75967D6D" w14:textId="77777777" w:rsidR="00AF2520" w:rsidRPr="00F57118" w:rsidRDefault="00AF2520" w:rsidP="00AF2520">
                      <w:pPr>
                        <w:jc w:val="center"/>
                        <w:rPr>
                          <w:rFonts w:eastAsia="Times New Roman" w:cstheme="minorHAnsi"/>
                          <w:b/>
                        </w:rPr>
                      </w:pPr>
                      <w:r w:rsidRPr="00F57118">
                        <w:rPr>
                          <w:rFonts w:eastAsia="Times New Roman" w:cstheme="minorHAnsi"/>
                          <w:b/>
                        </w:rPr>
                        <w:t>NEED SUPPORT? TRY THE SUPPORT STATION</w:t>
                      </w:r>
                    </w:p>
                    <w:p w14:paraId="2956A3D4" w14:textId="77777777" w:rsidR="00AF2520" w:rsidRDefault="00AF2520" w:rsidP="00AF252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tbl>
      <w:tblPr>
        <w:tblStyle w:val="TableGrid"/>
        <w:tblpPr w:leftFromText="180" w:rightFromText="180" w:vertAnchor="page" w:horzAnchor="margin" w:tblpY="1514"/>
        <w:tblW w:w="0" w:type="auto"/>
        <w:tblLook w:val="04A0" w:firstRow="1" w:lastRow="0" w:firstColumn="1" w:lastColumn="0" w:noHBand="0" w:noVBand="1"/>
      </w:tblPr>
      <w:tblGrid>
        <w:gridCol w:w="4505"/>
        <w:gridCol w:w="5838"/>
      </w:tblGrid>
      <w:tr w:rsidR="00AF2520" w14:paraId="75A2511E" w14:textId="77777777" w:rsidTr="009C69E6">
        <w:tc>
          <w:tcPr>
            <w:tcW w:w="4505" w:type="dxa"/>
          </w:tcPr>
          <w:p w14:paraId="2D8354A8" w14:textId="77777777" w:rsidR="00AF2520" w:rsidRDefault="00AF2520" w:rsidP="003F5CF2">
            <w:r>
              <w:lastRenderedPageBreak/>
              <w:t>LAN</w:t>
            </w:r>
          </w:p>
        </w:tc>
        <w:tc>
          <w:tcPr>
            <w:tcW w:w="5838" w:type="dxa"/>
          </w:tcPr>
          <w:p w14:paraId="22536DA6" w14:textId="77777777" w:rsidR="00AF2520" w:rsidRDefault="00AF2520" w:rsidP="003F5CF2">
            <w:r>
              <w:t>WAN</w:t>
            </w:r>
          </w:p>
        </w:tc>
      </w:tr>
      <w:tr w:rsidR="00AF2520" w14:paraId="5DC32DCB" w14:textId="77777777" w:rsidTr="009C69E6">
        <w:trPr>
          <w:trHeight w:val="8185"/>
        </w:trPr>
        <w:tc>
          <w:tcPr>
            <w:tcW w:w="4505" w:type="dxa"/>
          </w:tcPr>
          <w:p w14:paraId="6F0EE79A" w14:textId="77777777" w:rsidR="00AF2520" w:rsidRDefault="00AF2520" w:rsidP="003F5CF2"/>
        </w:tc>
        <w:tc>
          <w:tcPr>
            <w:tcW w:w="5838" w:type="dxa"/>
          </w:tcPr>
          <w:p w14:paraId="29D7FAF4" w14:textId="77777777" w:rsidR="00AF2520" w:rsidRDefault="00AF2520" w:rsidP="003F5CF2"/>
        </w:tc>
      </w:tr>
    </w:tbl>
    <w:p w14:paraId="23C0A5B5" w14:textId="77777777" w:rsidR="00AF2520" w:rsidRDefault="00AF2520" w:rsidP="00AF2520">
      <w:r>
        <w:t>Completing independent research, identify the differences between LANs, WANs and WLANs. You should include a diagram below to show the layout of the net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AF2520" w14:paraId="49311A43" w14:textId="77777777" w:rsidTr="009C69E6">
        <w:tc>
          <w:tcPr>
            <w:tcW w:w="10343" w:type="dxa"/>
          </w:tcPr>
          <w:p w14:paraId="30A1C5E1" w14:textId="77777777" w:rsidR="00AF2520" w:rsidRDefault="00AF2520" w:rsidP="003F5CF2">
            <w:r>
              <w:t>WLAN</w:t>
            </w:r>
          </w:p>
        </w:tc>
      </w:tr>
      <w:tr w:rsidR="00AF2520" w14:paraId="73D40D36" w14:textId="77777777" w:rsidTr="009C69E6">
        <w:trPr>
          <w:trHeight w:val="4041"/>
        </w:trPr>
        <w:tc>
          <w:tcPr>
            <w:tcW w:w="10343" w:type="dxa"/>
          </w:tcPr>
          <w:p w14:paraId="7BC947CA" w14:textId="77777777" w:rsidR="00AF2520" w:rsidRDefault="00AF2520" w:rsidP="003F5CF2">
            <w:r>
              <w:rPr>
                <w:rFonts w:eastAsia="Times New Roman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FA23499" wp14:editId="0CC8D6CF">
                      <wp:simplePos x="0" y="0"/>
                      <wp:positionH relativeFrom="column">
                        <wp:posOffset>-9573</wp:posOffset>
                      </wp:positionH>
                      <wp:positionV relativeFrom="paragraph">
                        <wp:posOffset>1988485</wp:posOffset>
                      </wp:positionV>
                      <wp:extent cx="3517265" cy="837565"/>
                      <wp:effectExtent l="19050" t="19050" r="45085" b="343535"/>
                      <wp:wrapNone/>
                      <wp:docPr id="7" name="Oval Callou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17265" cy="837565"/>
                              </a:xfrm>
                              <a:prstGeom prst="wedgeEllipseCallout">
                                <a:avLst>
                                  <a:gd name="adj1" fmla="val -20729"/>
                                  <a:gd name="adj2" fmla="val 87490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EBEAC11" w14:textId="77777777" w:rsidR="00AF2520" w:rsidRPr="00F57118" w:rsidRDefault="00AF2520" w:rsidP="00AF2520">
                                  <w:pPr>
                                    <w:rPr>
                                      <w:rFonts w:eastAsia="Times New Roman" w:cstheme="minorHAnsi"/>
                                      <w:b/>
                                    </w:rPr>
                                  </w:pPr>
                                  <w:r>
                                    <w:rPr>
                                      <w:rFonts w:eastAsia="Times New Roman" w:cstheme="minorHAnsi"/>
                                      <w:b/>
                                    </w:rPr>
                                    <w:t>FINISHED</w:t>
                                  </w:r>
                                  <w:r w:rsidRPr="00F57118">
                                    <w:rPr>
                                      <w:rFonts w:eastAsia="Times New Roman" w:cstheme="minorHAnsi"/>
                                      <w:b/>
                                    </w:rPr>
                                    <w:t xml:space="preserve">? 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</w:rPr>
                                    <w:t>TEST YOUR KNOWLEDGE FURTHER WITH THE CHALLENGES</w:t>
                                  </w:r>
                                </w:p>
                                <w:p w14:paraId="13DBBEA7" w14:textId="77777777" w:rsidR="00AF2520" w:rsidRDefault="00AF2520" w:rsidP="00AF252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A23499" id="Oval Callout 7" o:spid="_x0000_s1030" type="#_x0000_t63" style="position:absolute;margin-left:-.75pt;margin-top:156.55pt;width:276.95pt;height:65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" adj="6323,29698" fillcolor="#4472c4 [3204]" strokecolor="#1f3763 [1604]" strokeweight="1pt">
                      <v:textbox>
                        <w:txbxContent>
                          <w:p w14:paraId="1EBEAC11" w14:textId="77777777" w:rsidR="00AF2520" w:rsidRPr="00F57118" w:rsidRDefault="00AF2520" w:rsidP="00AF2520">
                            <w:pPr>
                              <w:rPr>
                                <w:rFonts w:eastAsia="Times New Roman" w:cstheme="minorHAnsi"/>
                                <w:b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</w:rPr>
                              <w:t>FINISHED</w:t>
                            </w:r>
                            <w:r w:rsidRPr="00F57118">
                              <w:rPr>
                                <w:rFonts w:eastAsia="Times New Roman" w:cstheme="minorHAnsi"/>
                                <w:b/>
                              </w:rPr>
                              <w:t xml:space="preserve">?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</w:rPr>
                              <w:t>TEST YOUR KNOWLEDGE FURTHER WITH THE CHALLENGES</w:t>
                            </w:r>
                          </w:p>
                          <w:p w14:paraId="13DBBEA7" w14:textId="77777777" w:rsidR="00AF2520" w:rsidRDefault="00AF2520" w:rsidP="00AF252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90BC223" w14:textId="77777777" w:rsidR="00AF2520" w:rsidRDefault="00AF2520" w:rsidP="00AF2520">
      <w:r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E5752E" wp14:editId="70CD1F1A">
                <wp:simplePos x="0" y="0"/>
                <wp:positionH relativeFrom="column">
                  <wp:posOffset>3678555</wp:posOffset>
                </wp:positionH>
                <wp:positionV relativeFrom="paragraph">
                  <wp:posOffset>181610</wp:posOffset>
                </wp:positionV>
                <wp:extent cx="2777490" cy="643255"/>
                <wp:effectExtent l="19050" t="209550" r="41910" b="42545"/>
                <wp:wrapNone/>
                <wp:docPr id="9" name="Oval Callou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7490" cy="643255"/>
                        </a:xfrm>
                        <a:prstGeom prst="wedgeEllipseCallout">
                          <a:avLst>
                            <a:gd name="adj1" fmla="val -37919"/>
                            <a:gd name="adj2" fmla="val -8001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7EB9A0" w14:textId="77777777" w:rsidR="00AF2520" w:rsidRPr="00F57118" w:rsidRDefault="00AF2520" w:rsidP="00AF2520">
                            <w:pPr>
                              <w:rPr>
                                <w:rFonts w:eastAsia="Times New Roman" w:cstheme="minorHAnsi"/>
                                <w:b/>
                              </w:rPr>
                            </w:pPr>
                            <w:r w:rsidRPr="00F57118">
                              <w:rPr>
                                <w:rFonts w:eastAsia="Times New Roman" w:cstheme="minorHAnsi"/>
                                <w:b/>
                              </w:rPr>
                              <w:t xml:space="preserve">NEED SUPPORT? TRY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</w:rPr>
                              <w:t>www.igcseict.info</w:t>
                            </w:r>
                          </w:p>
                          <w:p w14:paraId="66A3E60C" w14:textId="77777777" w:rsidR="00AF2520" w:rsidRDefault="00AF2520" w:rsidP="00AF2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5752E" id="Oval Callout 8" o:spid="_x0000_s1031" type="#_x0000_t63" style="position:absolute;margin-left:289.65pt;margin-top:14.3pt;width:218.7pt;height:5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" adj="2609,-6482" fillcolor="#4472c4 [3204]" strokecolor="#1f3763 [1604]" strokeweight="1pt">
                <v:textbox>
                  <w:txbxContent>
                    <w:p w14:paraId="267EB9A0" w14:textId="77777777" w:rsidR="00AF2520" w:rsidRPr="00F57118" w:rsidRDefault="00AF2520" w:rsidP="00AF2520">
                      <w:pPr>
                        <w:rPr>
                          <w:rFonts w:eastAsia="Times New Roman" w:cstheme="minorHAnsi"/>
                          <w:b/>
                        </w:rPr>
                      </w:pPr>
                      <w:r w:rsidRPr="00F57118">
                        <w:rPr>
                          <w:rFonts w:eastAsia="Times New Roman" w:cstheme="minorHAnsi"/>
                          <w:b/>
                        </w:rPr>
                        <w:t xml:space="preserve">NEED SUPPORT? TRY </w:t>
                      </w:r>
                      <w:r>
                        <w:rPr>
                          <w:rFonts w:eastAsia="Times New Roman" w:cstheme="minorHAnsi"/>
                          <w:b/>
                        </w:rPr>
                        <w:t>www.igcseict.info</w:t>
                      </w:r>
                    </w:p>
                    <w:p w14:paraId="66A3E60C" w14:textId="77777777" w:rsidR="00AF2520" w:rsidRDefault="00AF2520" w:rsidP="00AF252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3237362" w14:textId="77777777" w:rsidR="00AF2520" w:rsidRDefault="00AF2520" w:rsidP="00AF2520"/>
    <w:p w14:paraId="3B7B61DA" w14:textId="1197B095" w:rsidR="00AF2520" w:rsidRPr="00E262F1" w:rsidRDefault="0052676E" w:rsidP="00AF2520">
      <w:pPr>
        <w:rPr>
          <w:b/>
          <w:bCs/>
        </w:rPr>
      </w:pPr>
      <w:r>
        <w:rPr>
          <w:b/>
          <w:bCs/>
        </w:rPr>
        <w:t>C</w:t>
      </w:r>
      <w:r w:rsidR="00AF2520" w:rsidRPr="00E262F1">
        <w:rPr>
          <w:b/>
          <w:bCs/>
        </w:rPr>
        <w:t>omplete Challenges (if applicable)</w:t>
      </w:r>
    </w:p>
    <w:p w14:paraId="0765B407" w14:textId="77777777" w:rsidR="00AF2520" w:rsidRDefault="00AF2520" w:rsidP="00AF252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AF2520" w14:paraId="397A53D5" w14:textId="77777777" w:rsidTr="009C69E6">
        <w:trPr>
          <w:trHeight w:val="2661"/>
        </w:trPr>
        <w:tc>
          <w:tcPr>
            <w:tcW w:w="10343" w:type="dxa"/>
          </w:tcPr>
          <w:p w14:paraId="63B81D20" w14:textId="77777777" w:rsidR="00AF2520" w:rsidRDefault="00AF2520" w:rsidP="003F5CF2">
            <w:r>
              <w:t>Challenge 1</w:t>
            </w:r>
          </w:p>
          <w:p w14:paraId="29423163" w14:textId="77777777" w:rsidR="00AF2520" w:rsidRPr="00E262F1" w:rsidRDefault="00AF2520" w:rsidP="003F5CF2">
            <w:pPr>
              <w:rPr>
                <w:sz w:val="20"/>
                <w:szCs w:val="16"/>
              </w:rPr>
            </w:pPr>
            <w:r w:rsidRPr="00E262F1">
              <w:rPr>
                <w:b/>
                <w:bCs/>
                <w:sz w:val="20"/>
                <w:szCs w:val="16"/>
              </w:rPr>
              <w:t>Update</w:t>
            </w:r>
            <w:r w:rsidRPr="00E262F1">
              <w:rPr>
                <w:sz w:val="20"/>
                <w:szCs w:val="16"/>
              </w:rPr>
              <w:t xml:space="preserve"> your keywords table with new information and add any new keywords identified this lesson. </w:t>
            </w:r>
          </w:p>
          <w:p w14:paraId="6B6D77DB" w14:textId="77777777" w:rsidR="00AF2520" w:rsidRPr="00E262F1" w:rsidRDefault="00AF2520" w:rsidP="003F5CF2">
            <w:pPr>
              <w:rPr>
                <w:sz w:val="20"/>
                <w:szCs w:val="16"/>
              </w:rPr>
            </w:pPr>
          </w:p>
          <w:p w14:paraId="619C050B" w14:textId="77777777" w:rsidR="00AF2520" w:rsidRDefault="00AF2520" w:rsidP="003F5CF2">
            <w:r w:rsidRPr="00E262F1">
              <w:rPr>
                <w:sz w:val="20"/>
                <w:szCs w:val="16"/>
              </w:rPr>
              <w:t xml:space="preserve">Finished? Now try to </w:t>
            </w:r>
            <w:r w:rsidRPr="00E262F1">
              <w:rPr>
                <w:b/>
                <w:bCs/>
                <w:sz w:val="20"/>
                <w:szCs w:val="16"/>
              </w:rPr>
              <w:t>explain</w:t>
            </w:r>
            <w:r w:rsidRPr="00E262F1">
              <w:rPr>
                <w:sz w:val="20"/>
                <w:szCs w:val="16"/>
              </w:rPr>
              <w:t xml:space="preserve"> what spread-spectrum frequency hopping is:</w:t>
            </w:r>
          </w:p>
        </w:tc>
      </w:tr>
    </w:tbl>
    <w:p w14:paraId="24EEEE3E" w14:textId="77777777" w:rsidR="00AF2520" w:rsidRDefault="00AF2520" w:rsidP="00AF252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AF2520" w14:paraId="62980E2B" w14:textId="77777777" w:rsidTr="009C69E6">
        <w:trPr>
          <w:trHeight w:val="4076"/>
        </w:trPr>
        <w:tc>
          <w:tcPr>
            <w:tcW w:w="10343" w:type="dxa"/>
          </w:tcPr>
          <w:p w14:paraId="7D368E85" w14:textId="77777777" w:rsidR="00AF2520" w:rsidRDefault="00AF2520" w:rsidP="003F5CF2">
            <w:r>
              <w:t>Challenge 2</w:t>
            </w:r>
          </w:p>
          <w:p w14:paraId="310687E4" w14:textId="77777777" w:rsidR="00AF2520" w:rsidRPr="00E262F1" w:rsidRDefault="00AF2520" w:rsidP="003F5CF2">
            <w:pPr>
              <w:rPr>
                <w:sz w:val="20"/>
                <w:szCs w:val="16"/>
              </w:rPr>
            </w:pPr>
            <w:r w:rsidRPr="00E262F1">
              <w:rPr>
                <w:b/>
                <w:bCs/>
                <w:sz w:val="20"/>
                <w:szCs w:val="16"/>
              </w:rPr>
              <w:t>Draw</w:t>
            </w:r>
            <w:r w:rsidRPr="00E262F1">
              <w:rPr>
                <w:sz w:val="20"/>
                <w:szCs w:val="16"/>
              </w:rPr>
              <w:t xml:space="preserve"> a diagram to show the network setup of your school. Would it be a LAN or WAN? Think about all the campuses. </w:t>
            </w:r>
            <w:r w:rsidRPr="00E262F1">
              <w:rPr>
                <w:b/>
                <w:bCs/>
                <w:sz w:val="20"/>
                <w:szCs w:val="16"/>
              </w:rPr>
              <w:t>Explain</w:t>
            </w:r>
            <w:r w:rsidRPr="00E262F1">
              <w:rPr>
                <w:sz w:val="20"/>
                <w:szCs w:val="16"/>
              </w:rPr>
              <w:t xml:space="preserve"> your answer</w:t>
            </w:r>
            <w:r>
              <w:rPr>
                <w:sz w:val="20"/>
                <w:szCs w:val="16"/>
              </w:rPr>
              <w:t>:</w:t>
            </w:r>
          </w:p>
        </w:tc>
      </w:tr>
    </w:tbl>
    <w:p w14:paraId="7E646760" w14:textId="77777777" w:rsidR="00AF2520" w:rsidRDefault="00AF2520" w:rsidP="00AF252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AF2520" w14:paraId="051F95C0" w14:textId="77777777" w:rsidTr="009C69E6">
        <w:trPr>
          <w:trHeight w:val="6369"/>
        </w:trPr>
        <w:tc>
          <w:tcPr>
            <w:tcW w:w="10343" w:type="dxa"/>
          </w:tcPr>
          <w:p w14:paraId="6CDED352" w14:textId="77777777" w:rsidR="00AF2520" w:rsidRDefault="00AF2520" w:rsidP="003F5CF2">
            <w:r>
              <w:t>Challenge 3</w:t>
            </w:r>
          </w:p>
          <w:p w14:paraId="3B5DDDF6" w14:textId="77777777" w:rsidR="00AF2520" w:rsidRPr="00236080" w:rsidRDefault="00AF2520" w:rsidP="003F5CF2">
            <w:pPr>
              <w:rPr>
                <w:szCs w:val="20"/>
              </w:rPr>
            </w:pPr>
            <w:r w:rsidRPr="00236080">
              <w:rPr>
                <w:szCs w:val="20"/>
              </w:rPr>
              <w:t>Explain how the internet is accessed using:</w:t>
            </w:r>
          </w:p>
          <w:p w14:paraId="1B18F2DF" w14:textId="77777777" w:rsidR="00AF2520" w:rsidRPr="00236080" w:rsidRDefault="00AF2520" w:rsidP="00AF2520">
            <w:pPr>
              <w:pStyle w:val="ListParagraph"/>
              <w:numPr>
                <w:ilvl w:val="0"/>
                <w:numId w:val="17"/>
              </w:numPr>
              <w:rPr>
                <w:b/>
                <w:bCs/>
                <w:szCs w:val="20"/>
              </w:rPr>
            </w:pPr>
            <w:r w:rsidRPr="00236080">
              <w:rPr>
                <w:b/>
                <w:bCs/>
                <w:szCs w:val="20"/>
              </w:rPr>
              <w:t>A mobile phone</w:t>
            </w:r>
          </w:p>
          <w:p w14:paraId="272A19F3" w14:textId="77777777" w:rsidR="00AF2520" w:rsidRDefault="00AF2520" w:rsidP="003F5CF2">
            <w:pPr>
              <w:rPr>
                <w:szCs w:val="20"/>
              </w:rPr>
            </w:pPr>
          </w:p>
          <w:p w14:paraId="153236F4" w14:textId="77777777" w:rsidR="00AF2520" w:rsidRPr="00236080" w:rsidRDefault="00AF2520" w:rsidP="003F5CF2">
            <w:pPr>
              <w:rPr>
                <w:szCs w:val="20"/>
              </w:rPr>
            </w:pPr>
          </w:p>
          <w:p w14:paraId="4272E08B" w14:textId="77777777" w:rsidR="00AF2520" w:rsidRPr="00236080" w:rsidRDefault="00AF2520" w:rsidP="003F5CF2">
            <w:pPr>
              <w:rPr>
                <w:szCs w:val="20"/>
              </w:rPr>
            </w:pPr>
          </w:p>
          <w:p w14:paraId="4C1D0D49" w14:textId="77777777" w:rsidR="00AF2520" w:rsidRPr="00236080" w:rsidRDefault="00AF2520" w:rsidP="003F5CF2">
            <w:pPr>
              <w:rPr>
                <w:szCs w:val="20"/>
              </w:rPr>
            </w:pPr>
          </w:p>
          <w:p w14:paraId="11938CBA" w14:textId="77777777" w:rsidR="00AF2520" w:rsidRPr="00236080" w:rsidRDefault="00AF2520" w:rsidP="003F5CF2">
            <w:pPr>
              <w:rPr>
                <w:szCs w:val="20"/>
              </w:rPr>
            </w:pPr>
          </w:p>
          <w:p w14:paraId="648A81ED" w14:textId="77777777" w:rsidR="00AF2520" w:rsidRPr="00236080" w:rsidRDefault="00AF2520" w:rsidP="003F5CF2">
            <w:pPr>
              <w:rPr>
                <w:szCs w:val="20"/>
              </w:rPr>
            </w:pPr>
          </w:p>
          <w:p w14:paraId="30A75071" w14:textId="77777777" w:rsidR="00AF2520" w:rsidRPr="00236080" w:rsidRDefault="00AF2520" w:rsidP="00AF2520">
            <w:pPr>
              <w:pStyle w:val="ListParagraph"/>
              <w:numPr>
                <w:ilvl w:val="0"/>
                <w:numId w:val="17"/>
              </w:numPr>
              <w:rPr>
                <w:b/>
                <w:bCs/>
                <w:szCs w:val="20"/>
              </w:rPr>
            </w:pPr>
            <w:r w:rsidRPr="00236080">
              <w:rPr>
                <w:b/>
                <w:bCs/>
                <w:szCs w:val="20"/>
              </w:rPr>
              <w:t>A laptop</w:t>
            </w:r>
          </w:p>
          <w:p w14:paraId="1DC5D5BF" w14:textId="77777777" w:rsidR="00AF2520" w:rsidRPr="00236080" w:rsidRDefault="00AF2520" w:rsidP="003F5CF2">
            <w:pPr>
              <w:rPr>
                <w:szCs w:val="20"/>
              </w:rPr>
            </w:pPr>
          </w:p>
          <w:p w14:paraId="49A5B9EE" w14:textId="77777777" w:rsidR="00AF2520" w:rsidRPr="00236080" w:rsidRDefault="00AF2520" w:rsidP="003F5CF2">
            <w:pPr>
              <w:rPr>
                <w:szCs w:val="20"/>
              </w:rPr>
            </w:pPr>
          </w:p>
          <w:p w14:paraId="75DACC7B" w14:textId="77777777" w:rsidR="00AF2520" w:rsidRDefault="00AF2520" w:rsidP="003F5CF2">
            <w:pPr>
              <w:rPr>
                <w:szCs w:val="20"/>
              </w:rPr>
            </w:pPr>
          </w:p>
          <w:p w14:paraId="65E36F89" w14:textId="77777777" w:rsidR="00AF2520" w:rsidRPr="00236080" w:rsidRDefault="00AF2520" w:rsidP="003F5CF2">
            <w:pPr>
              <w:rPr>
                <w:szCs w:val="20"/>
              </w:rPr>
            </w:pPr>
          </w:p>
          <w:p w14:paraId="613AC77D" w14:textId="77777777" w:rsidR="00AF2520" w:rsidRPr="00236080" w:rsidRDefault="00AF2520" w:rsidP="003F5CF2">
            <w:pPr>
              <w:rPr>
                <w:szCs w:val="20"/>
              </w:rPr>
            </w:pPr>
          </w:p>
          <w:p w14:paraId="2703F5C1" w14:textId="77777777" w:rsidR="00AF2520" w:rsidRPr="00236080" w:rsidRDefault="00AF2520" w:rsidP="003F5CF2">
            <w:pPr>
              <w:rPr>
                <w:szCs w:val="20"/>
              </w:rPr>
            </w:pPr>
          </w:p>
          <w:p w14:paraId="5DF7C3CE" w14:textId="77777777" w:rsidR="00AF2520" w:rsidRPr="00236080" w:rsidRDefault="00AF2520" w:rsidP="00AF2520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 w:rsidRPr="00236080">
              <w:rPr>
                <w:b/>
                <w:bCs/>
                <w:szCs w:val="20"/>
              </w:rPr>
              <w:t>A desktop computer</w:t>
            </w:r>
          </w:p>
        </w:tc>
      </w:tr>
    </w:tbl>
    <w:p w14:paraId="066659BC" w14:textId="77777777" w:rsidR="006C019A" w:rsidRPr="004112C4" w:rsidRDefault="006C019A" w:rsidP="009C69E6">
      <w:pPr>
        <w:rPr>
          <w:rFonts w:ascii="Arial Rounded MT Bold" w:hAnsi="Arial Rounded MT Bold"/>
        </w:rPr>
      </w:pPr>
    </w:p>
    <w:sectPr w:rsidR="006C019A" w:rsidRPr="004112C4" w:rsidSect="008A79A7">
      <w:headerReference w:type="default" r:id="rId19"/>
      <w:footerReference w:type="default" r:id="rId20"/>
      <w:pgSz w:w="11906" w:h="16838"/>
      <w:pgMar w:top="938" w:right="720" w:bottom="720" w:left="720" w:header="450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49529" w14:textId="77777777" w:rsidR="00A81DF1" w:rsidRDefault="00A81DF1" w:rsidP="00A17F4C">
      <w:pPr>
        <w:spacing w:after="0" w:line="240" w:lineRule="auto"/>
      </w:pPr>
      <w:r>
        <w:separator/>
      </w:r>
    </w:p>
  </w:endnote>
  <w:endnote w:type="continuationSeparator" w:id="0">
    <w:p w14:paraId="13ED3692" w14:textId="77777777" w:rsidR="00A81DF1" w:rsidRDefault="00A81DF1" w:rsidP="00A17F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lissPro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77470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B8E24" w14:textId="2123EAFA" w:rsidR="001B3CE0" w:rsidRDefault="001B3CE0" w:rsidP="008A79A7">
        <w:pPr>
          <w:pStyle w:val="Footer"/>
          <w:ind w:left="4127" w:firstLine="451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0BBA85" w14:textId="77777777" w:rsidR="001B3CE0" w:rsidRDefault="001B3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3F070" w14:textId="77777777" w:rsidR="00A81DF1" w:rsidRDefault="00A81DF1" w:rsidP="00A17F4C">
      <w:pPr>
        <w:spacing w:after="0" w:line="240" w:lineRule="auto"/>
      </w:pPr>
      <w:r>
        <w:separator/>
      </w:r>
    </w:p>
  </w:footnote>
  <w:footnote w:type="continuationSeparator" w:id="0">
    <w:p w14:paraId="518694F6" w14:textId="77777777" w:rsidR="00A81DF1" w:rsidRDefault="00A81DF1" w:rsidP="00A17F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867F1" w14:textId="7850FF8F" w:rsidR="001B3CE0" w:rsidRPr="008A79A7" w:rsidRDefault="001B3CE0">
    <w:pPr>
      <w:pStyle w:val="Header"/>
      <w:rPr>
        <w:rFonts w:ascii="Arial Rounded MT Bold" w:hAnsi="Arial Rounded MT Bold"/>
      </w:rPr>
    </w:pPr>
    <w:r w:rsidRPr="008A79A7">
      <w:rPr>
        <w:rFonts w:ascii="Arial Rounded MT Bold" w:hAnsi="Arial Rounded MT Bold"/>
      </w:rPr>
      <w:t>iGCSE ICT</w:t>
    </w:r>
    <w:r w:rsidRPr="008A79A7">
      <w:rPr>
        <w:rFonts w:ascii="Arial Rounded MT Bold" w:hAnsi="Arial Rounded MT Bold"/>
      </w:rPr>
      <w:tab/>
    </w:r>
    <w:r w:rsidR="008A79A7">
      <w:rPr>
        <w:rFonts w:ascii="Arial Rounded MT Bold" w:hAnsi="Arial Rounded MT Bold"/>
      </w:rPr>
      <w:tab/>
    </w:r>
    <w:r w:rsidR="008A79A7" w:rsidRPr="008A79A7">
      <w:rPr>
        <w:rFonts w:ascii="Arial Rounded MT Bold" w:hAnsi="Arial Rounded MT Bold"/>
      </w:rPr>
      <w:t xml:space="preserve">Mr Myran: </w:t>
    </w:r>
    <w:r w:rsidRPr="008A79A7">
      <w:rPr>
        <w:rFonts w:ascii="Arial Rounded MT Bold" w:hAnsi="Arial Rounded MT Bold"/>
      </w:rPr>
      <w:t>Vietnam Australia International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36B6"/>
    <w:multiLevelType w:val="hybridMultilevel"/>
    <w:tmpl w:val="0DE6A1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56A0"/>
    <w:multiLevelType w:val="hybridMultilevel"/>
    <w:tmpl w:val="706C4528"/>
    <w:lvl w:ilvl="0" w:tplc="A836B6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410">
      <w:start w:val="1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03D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46E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B24C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4CCF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301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DE7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74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ABD0D1F"/>
    <w:multiLevelType w:val="hybridMultilevel"/>
    <w:tmpl w:val="026E777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1712E15"/>
    <w:multiLevelType w:val="multilevel"/>
    <w:tmpl w:val="4C582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BB2812"/>
    <w:multiLevelType w:val="hybridMultilevel"/>
    <w:tmpl w:val="D63A2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F74A6"/>
    <w:multiLevelType w:val="hybridMultilevel"/>
    <w:tmpl w:val="9FEC9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C1897"/>
    <w:multiLevelType w:val="hybridMultilevel"/>
    <w:tmpl w:val="0DE6A1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486497"/>
    <w:multiLevelType w:val="hybridMultilevel"/>
    <w:tmpl w:val="0DBE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5334E"/>
    <w:multiLevelType w:val="hybridMultilevel"/>
    <w:tmpl w:val="F73089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131104"/>
    <w:multiLevelType w:val="hybridMultilevel"/>
    <w:tmpl w:val="BD32A99A"/>
    <w:lvl w:ilvl="0" w:tplc="B13CB9C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A7457C"/>
    <w:multiLevelType w:val="hybridMultilevel"/>
    <w:tmpl w:val="B2362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742F5D"/>
    <w:multiLevelType w:val="hybridMultilevel"/>
    <w:tmpl w:val="D3B6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3B5CFE"/>
    <w:multiLevelType w:val="hybridMultilevel"/>
    <w:tmpl w:val="E528D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C4D93"/>
    <w:multiLevelType w:val="hybridMultilevel"/>
    <w:tmpl w:val="29921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0485F"/>
    <w:multiLevelType w:val="hybridMultilevel"/>
    <w:tmpl w:val="D7CA1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4000AE"/>
    <w:multiLevelType w:val="hybridMultilevel"/>
    <w:tmpl w:val="9678D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E638B"/>
    <w:multiLevelType w:val="hybridMultilevel"/>
    <w:tmpl w:val="266EA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671444">
    <w:abstractNumId w:val="3"/>
  </w:num>
  <w:num w:numId="2" w16cid:durableId="1762532942">
    <w:abstractNumId w:val="11"/>
  </w:num>
  <w:num w:numId="3" w16cid:durableId="1125388278">
    <w:abstractNumId w:val="13"/>
  </w:num>
  <w:num w:numId="4" w16cid:durableId="866331985">
    <w:abstractNumId w:val="16"/>
  </w:num>
  <w:num w:numId="5" w16cid:durableId="1257709496">
    <w:abstractNumId w:val="4"/>
  </w:num>
  <w:num w:numId="6" w16cid:durableId="1356730297">
    <w:abstractNumId w:val="15"/>
  </w:num>
  <w:num w:numId="7" w16cid:durableId="356620">
    <w:abstractNumId w:val="1"/>
  </w:num>
  <w:num w:numId="8" w16cid:durableId="1345546799">
    <w:abstractNumId w:val="14"/>
  </w:num>
  <w:num w:numId="9" w16cid:durableId="1607885477">
    <w:abstractNumId w:val="5"/>
  </w:num>
  <w:num w:numId="10" w16cid:durableId="1571623684">
    <w:abstractNumId w:val="12"/>
  </w:num>
  <w:num w:numId="11" w16cid:durableId="38825110">
    <w:abstractNumId w:val="6"/>
  </w:num>
  <w:num w:numId="12" w16cid:durableId="1379888889">
    <w:abstractNumId w:val="0"/>
  </w:num>
  <w:num w:numId="13" w16cid:durableId="1765110623">
    <w:abstractNumId w:val="8"/>
  </w:num>
  <w:num w:numId="14" w16cid:durableId="464281142">
    <w:abstractNumId w:val="2"/>
  </w:num>
  <w:num w:numId="15" w16cid:durableId="1679431720">
    <w:abstractNumId w:val="10"/>
  </w:num>
  <w:num w:numId="16" w16cid:durableId="1994336544">
    <w:abstractNumId w:val="7"/>
  </w:num>
  <w:num w:numId="17" w16cid:durableId="16734110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NLc0MjEyt7Q0NDFX0lEKTi0uzszPAykwrQUA/hsRBywAAAA="/>
  </w:docVars>
  <w:rsids>
    <w:rsidRoot w:val="00A17F4C"/>
    <w:rsid w:val="000274F3"/>
    <w:rsid w:val="00033C6A"/>
    <w:rsid w:val="00043639"/>
    <w:rsid w:val="000576CC"/>
    <w:rsid w:val="000B2570"/>
    <w:rsid w:val="000D0F0D"/>
    <w:rsid w:val="000D38EB"/>
    <w:rsid w:val="000F7F48"/>
    <w:rsid w:val="00150077"/>
    <w:rsid w:val="00156534"/>
    <w:rsid w:val="00192816"/>
    <w:rsid w:val="001B3BF0"/>
    <w:rsid w:val="001B3CE0"/>
    <w:rsid w:val="00220CDF"/>
    <w:rsid w:val="00240968"/>
    <w:rsid w:val="00247ABE"/>
    <w:rsid w:val="002722FF"/>
    <w:rsid w:val="002C6224"/>
    <w:rsid w:val="00315E3D"/>
    <w:rsid w:val="003301DD"/>
    <w:rsid w:val="00332977"/>
    <w:rsid w:val="003952FA"/>
    <w:rsid w:val="003A255F"/>
    <w:rsid w:val="003A658B"/>
    <w:rsid w:val="003B7824"/>
    <w:rsid w:val="003E146E"/>
    <w:rsid w:val="004112C4"/>
    <w:rsid w:val="0041370A"/>
    <w:rsid w:val="00420269"/>
    <w:rsid w:val="00443EE1"/>
    <w:rsid w:val="00451394"/>
    <w:rsid w:val="00485AB5"/>
    <w:rsid w:val="004A3B84"/>
    <w:rsid w:val="004A3F56"/>
    <w:rsid w:val="004B5760"/>
    <w:rsid w:val="004C4AA8"/>
    <w:rsid w:val="004C797B"/>
    <w:rsid w:val="004D0C73"/>
    <w:rsid w:val="004D6E71"/>
    <w:rsid w:val="004E5947"/>
    <w:rsid w:val="004F4B0B"/>
    <w:rsid w:val="00501957"/>
    <w:rsid w:val="00504B80"/>
    <w:rsid w:val="00513991"/>
    <w:rsid w:val="0052676E"/>
    <w:rsid w:val="00543F6C"/>
    <w:rsid w:val="005562AE"/>
    <w:rsid w:val="00566C58"/>
    <w:rsid w:val="00575464"/>
    <w:rsid w:val="00577569"/>
    <w:rsid w:val="005878A0"/>
    <w:rsid w:val="00591D72"/>
    <w:rsid w:val="005A7F5C"/>
    <w:rsid w:val="005C1E66"/>
    <w:rsid w:val="005D7B0D"/>
    <w:rsid w:val="00624F9D"/>
    <w:rsid w:val="006403ED"/>
    <w:rsid w:val="00643C2A"/>
    <w:rsid w:val="00685ACC"/>
    <w:rsid w:val="00695C37"/>
    <w:rsid w:val="006A636F"/>
    <w:rsid w:val="006B40CF"/>
    <w:rsid w:val="006C019A"/>
    <w:rsid w:val="006D2646"/>
    <w:rsid w:val="007146CE"/>
    <w:rsid w:val="00733BD6"/>
    <w:rsid w:val="007466EC"/>
    <w:rsid w:val="00750E32"/>
    <w:rsid w:val="007741D6"/>
    <w:rsid w:val="0078232F"/>
    <w:rsid w:val="007870EA"/>
    <w:rsid w:val="00793CF3"/>
    <w:rsid w:val="007A511B"/>
    <w:rsid w:val="007B02F2"/>
    <w:rsid w:val="007C325E"/>
    <w:rsid w:val="007D5CBB"/>
    <w:rsid w:val="007E627C"/>
    <w:rsid w:val="008520B1"/>
    <w:rsid w:val="00873D07"/>
    <w:rsid w:val="0089413B"/>
    <w:rsid w:val="008A79A7"/>
    <w:rsid w:val="008C2743"/>
    <w:rsid w:val="008D10B6"/>
    <w:rsid w:val="0095782F"/>
    <w:rsid w:val="00964CEB"/>
    <w:rsid w:val="00993B52"/>
    <w:rsid w:val="00995B7A"/>
    <w:rsid w:val="009A627B"/>
    <w:rsid w:val="009C69E6"/>
    <w:rsid w:val="009D70B1"/>
    <w:rsid w:val="00A07BD6"/>
    <w:rsid w:val="00A17F4C"/>
    <w:rsid w:val="00A352A6"/>
    <w:rsid w:val="00A36222"/>
    <w:rsid w:val="00A44A4E"/>
    <w:rsid w:val="00A603C5"/>
    <w:rsid w:val="00A62D96"/>
    <w:rsid w:val="00A81030"/>
    <w:rsid w:val="00A81DF1"/>
    <w:rsid w:val="00A84711"/>
    <w:rsid w:val="00AD3B5C"/>
    <w:rsid w:val="00AF2520"/>
    <w:rsid w:val="00AF34A9"/>
    <w:rsid w:val="00B1180B"/>
    <w:rsid w:val="00B12207"/>
    <w:rsid w:val="00B27AB4"/>
    <w:rsid w:val="00B3484A"/>
    <w:rsid w:val="00B43778"/>
    <w:rsid w:val="00B601B8"/>
    <w:rsid w:val="00B87847"/>
    <w:rsid w:val="00B96C32"/>
    <w:rsid w:val="00BD6EC1"/>
    <w:rsid w:val="00BF15BB"/>
    <w:rsid w:val="00C2563B"/>
    <w:rsid w:val="00C51D8B"/>
    <w:rsid w:val="00C63985"/>
    <w:rsid w:val="00C907B6"/>
    <w:rsid w:val="00CC2DB0"/>
    <w:rsid w:val="00CC2FF8"/>
    <w:rsid w:val="00CE4081"/>
    <w:rsid w:val="00CF231B"/>
    <w:rsid w:val="00CF3398"/>
    <w:rsid w:val="00D05242"/>
    <w:rsid w:val="00D11FC6"/>
    <w:rsid w:val="00D24BA7"/>
    <w:rsid w:val="00D26B4F"/>
    <w:rsid w:val="00D6478A"/>
    <w:rsid w:val="00D75B9C"/>
    <w:rsid w:val="00DB1544"/>
    <w:rsid w:val="00DF09DA"/>
    <w:rsid w:val="00E4220D"/>
    <w:rsid w:val="00E7287F"/>
    <w:rsid w:val="00ED3821"/>
    <w:rsid w:val="00ED49B3"/>
    <w:rsid w:val="00ED75B8"/>
    <w:rsid w:val="00F070CA"/>
    <w:rsid w:val="00F417F2"/>
    <w:rsid w:val="00F56CDE"/>
    <w:rsid w:val="00F93D4B"/>
    <w:rsid w:val="00FC09DA"/>
    <w:rsid w:val="00FC5B40"/>
    <w:rsid w:val="00FD4510"/>
    <w:rsid w:val="00FE3BEC"/>
    <w:rsid w:val="00FE3DCC"/>
    <w:rsid w:val="00FE4A4F"/>
    <w:rsid w:val="00FE50FC"/>
    <w:rsid w:val="00FE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9E29F1"/>
  <w15:chartTrackingRefBased/>
  <w15:docId w15:val="{103B4BFF-D3BB-45CD-9831-ACD8647B3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7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F4C"/>
  </w:style>
  <w:style w:type="paragraph" w:styleId="Footer">
    <w:name w:val="footer"/>
    <w:basedOn w:val="Normal"/>
    <w:link w:val="FooterChar"/>
    <w:uiPriority w:val="99"/>
    <w:unhideWhenUsed/>
    <w:rsid w:val="00A17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F4C"/>
  </w:style>
  <w:style w:type="character" w:customStyle="1" w:styleId="k">
    <w:name w:val="k"/>
    <w:basedOn w:val="DefaultParagraphFont"/>
    <w:rsid w:val="00D6478A"/>
  </w:style>
  <w:style w:type="character" w:customStyle="1" w:styleId="n">
    <w:name w:val="n"/>
    <w:basedOn w:val="DefaultParagraphFont"/>
    <w:rsid w:val="00D6478A"/>
  </w:style>
  <w:style w:type="character" w:customStyle="1" w:styleId="ow">
    <w:name w:val="ow"/>
    <w:basedOn w:val="DefaultParagraphFont"/>
    <w:rsid w:val="00D6478A"/>
  </w:style>
  <w:style w:type="character" w:customStyle="1" w:styleId="kt">
    <w:name w:val="kt"/>
    <w:basedOn w:val="DefaultParagraphFont"/>
    <w:rsid w:val="00D6478A"/>
  </w:style>
  <w:style w:type="character" w:customStyle="1" w:styleId="o">
    <w:name w:val="o"/>
    <w:basedOn w:val="DefaultParagraphFont"/>
    <w:rsid w:val="00513991"/>
  </w:style>
  <w:style w:type="character" w:customStyle="1" w:styleId="s">
    <w:name w:val="s"/>
    <w:basedOn w:val="DefaultParagraphFont"/>
    <w:rsid w:val="00513991"/>
  </w:style>
  <w:style w:type="paragraph" w:styleId="ListParagraph">
    <w:name w:val="List Paragraph"/>
    <w:basedOn w:val="Normal"/>
    <w:uiPriority w:val="34"/>
    <w:qFormat/>
    <w:rsid w:val="00485AB5"/>
    <w:pPr>
      <w:ind w:left="720"/>
      <w:contextualSpacing/>
    </w:pPr>
  </w:style>
  <w:style w:type="character" w:customStyle="1" w:styleId="mi">
    <w:name w:val="mi"/>
    <w:basedOn w:val="DefaultParagraphFont"/>
    <w:rsid w:val="00485AB5"/>
  </w:style>
  <w:style w:type="paragraph" w:styleId="NormalWeb">
    <w:name w:val="Normal (Web)"/>
    <w:basedOn w:val="Normal"/>
    <w:uiPriority w:val="99"/>
    <w:semiHidden/>
    <w:unhideWhenUsed/>
    <w:rsid w:val="00485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85A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5AB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c">
    <w:name w:val="nc"/>
    <w:basedOn w:val="DefaultParagraphFont"/>
    <w:rsid w:val="00485AB5"/>
  </w:style>
  <w:style w:type="character" w:customStyle="1" w:styleId="p">
    <w:name w:val="p"/>
    <w:basedOn w:val="DefaultParagraphFont"/>
    <w:rsid w:val="00485AB5"/>
  </w:style>
  <w:style w:type="character" w:styleId="Hyperlink">
    <w:name w:val="Hyperlink"/>
    <w:basedOn w:val="DefaultParagraphFont"/>
    <w:uiPriority w:val="99"/>
    <w:unhideWhenUsed/>
    <w:rsid w:val="00485AB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485AB5"/>
    <w:rPr>
      <w:rFonts w:ascii="Courier New" w:eastAsia="Times New Roman" w:hAnsi="Courier New" w:cs="Courier New"/>
      <w:sz w:val="20"/>
      <w:szCs w:val="20"/>
    </w:rPr>
  </w:style>
  <w:style w:type="character" w:customStyle="1" w:styleId="nf">
    <w:name w:val="nf"/>
    <w:basedOn w:val="DefaultParagraphFont"/>
    <w:rsid w:val="00240968"/>
  </w:style>
  <w:style w:type="character" w:customStyle="1" w:styleId="c">
    <w:name w:val="c"/>
    <w:basedOn w:val="DefaultParagraphFont"/>
    <w:rsid w:val="00240968"/>
  </w:style>
  <w:style w:type="table" w:styleId="GridTable2">
    <w:name w:val="Grid Table 2"/>
    <w:basedOn w:val="TableNormal"/>
    <w:uiPriority w:val="47"/>
    <w:rsid w:val="00543F6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4">
    <w:name w:val="Grid Table 2 Accent 4"/>
    <w:basedOn w:val="TableNormal"/>
    <w:uiPriority w:val="47"/>
    <w:rsid w:val="00C907B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3">
    <w:name w:val="Grid Table 2 Accent 3"/>
    <w:basedOn w:val="TableNormal"/>
    <w:uiPriority w:val="47"/>
    <w:rsid w:val="00C907B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3">
    <w:name w:val="Plain Table 3"/>
    <w:basedOn w:val="TableNormal"/>
    <w:uiPriority w:val="43"/>
    <w:rsid w:val="00750E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C019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7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0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50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54691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848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9800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BFBFBF"/>
                                <w:left w:val="single" w:sz="6" w:space="6" w:color="BFBFBF"/>
                                <w:bottom w:val="single" w:sz="6" w:space="6" w:color="BFBFBF"/>
                                <w:right w:val="single" w:sz="6" w:space="6" w:color="BFBFBF"/>
                              </w:divBdr>
                            </w:div>
                          </w:divsChild>
                        </w:div>
                        <w:div w:id="149837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418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0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8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143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8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57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4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ctlounge.com/html/networks.htm" TargetMode="Externa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bbc.co.uk/bitesize/topics/zjvg9j6" TargetMode="External"/><Relationship Id="rId17" Type="http://schemas.openxmlformats.org/officeDocument/2006/relationships/hyperlink" Target="https://bitly.im/c413-start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ly.im/c413-starte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bitly.im/c413-starter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quizlet.com/342756485/igcse-ict-chapter-4-networking-flash-card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654C50E327D94891FA12F2EE905218" ma:contentTypeVersion="20" ma:contentTypeDescription="Create a new document." ma:contentTypeScope="" ma:versionID="19d6b4a5ee7e1e761efe10a65b7cf903">
  <xsd:schema xmlns:xsd="http://www.w3.org/2001/XMLSchema" xmlns:xs="http://www.w3.org/2001/XMLSchema" xmlns:p="http://schemas.microsoft.com/office/2006/metadata/properties" xmlns:ns1="http://schemas.microsoft.com/sharepoint/v3" xmlns:ns2="df668d58-cf24-47fc-8a4e-31b453aaa727" xmlns:ns3="e483de9a-2ba1-4959-88bb-f3451e19ec44" targetNamespace="http://schemas.microsoft.com/office/2006/metadata/properties" ma:root="true" ma:fieldsID="a9ec2758b36791324d38d520d4328ac8" ns1:_="" ns2:_="" ns3:_="">
    <xsd:import namespace="http://schemas.microsoft.com/sharepoint/v3"/>
    <xsd:import namespace="df668d58-cf24-47fc-8a4e-31b453aaa727"/>
    <xsd:import namespace="e483de9a-2ba1-4959-88bb-f3451e19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68d58-cf24-47fc-8a4e-31b453aaa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b3a2e3-323a-4008-9162-83db92f570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3de9a-2ba1-4959-88bb-f3451e19e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3b8994-6283-48d3-80c3-4f6989f14e23}" ma:internalName="TaxCatchAll" ma:showField="CatchAllData" ma:web="e483de9a-2ba1-4959-88bb-f3451e19e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e483de9a-2ba1-4959-88bb-f3451e19ec44" xsi:nil="true"/>
    <_ip_UnifiedCompliancePolicyProperties xmlns="http://schemas.microsoft.com/sharepoint/v3" xsi:nil="true"/>
    <lcf76f155ced4ddcb4097134ff3c332f xmlns="df668d58-cf24-47fc-8a4e-31b453aaa72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AD9CD-A4F3-43CB-AE27-46DE51CB5004}"/>
</file>

<file path=customXml/itemProps2.xml><?xml version="1.0" encoding="utf-8"?>
<ds:datastoreItem xmlns:ds="http://schemas.openxmlformats.org/officeDocument/2006/customXml" ds:itemID="{66422D8B-BAD3-4BC0-8A4B-7CC009459F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B40E73-85B7-4DA6-8C5F-2A8E47AC1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F2686C-DA88-4626-8818-BF1F1E382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519</Words>
  <Characters>2735</Characters>
  <Application>Microsoft Office Word</Application>
  <DocSecurity>0</DocSecurity>
  <Lines>227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 with Mr Teasdale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Teasdale</dc:creator>
  <cp:keywords/>
  <dc:description/>
  <cp:lastModifiedBy>Myran Teasdale</cp:lastModifiedBy>
  <cp:revision>50</cp:revision>
  <cp:lastPrinted>2022-10-29T20:18:00Z</cp:lastPrinted>
  <dcterms:created xsi:type="dcterms:W3CDTF">2018-08-26T09:46:00Z</dcterms:created>
  <dcterms:modified xsi:type="dcterms:W3CDTF">2022-10-29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6CE62F2CCD164C92A49FC01839CC88</vt:lpwstr>
  </property>
</Properties>
</file>